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1CFB544" w:rsidR="00894278" w:rsidRPr="005718C5" w:rsidRDefault="00FF4B40"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4CFDB19A">
                <wp:simplePos x="0" y="0"/>
                <wp:positionH relativeFrom="margin">
                  <wp:posOffset>1228090</wp:posOffset>
                </wp:positionH>
                <wp:positionV relativeFrom="paragraph">
                  <wp:posOffset>170180</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7E8E4A" w14:textId="77777777" w:rsidR="00302847" w:rsidRPr="00302847" w:rsidRDefault="00302847" w:rsidP="00302847">
                            <w:pPr>
                              <w:jc w:val="right"/>
                              <w:rPr>
                                <w:rFonts w:ascii="Univers Next Arabic" w:eastAsia="Times New Roman" w:hAnsi="Univers Next Arabic" w:cs="Univers Next Arabic"/>
                                <w:b/>
                                <w:bCs/>
                                <w:noProof/>
                                <w:sz w:val="40"/>
                                <w:szCs w:val="40"/>
                                <w:rtl/>
                                <w:lang w:val="en-US" w:bidi="ar-AE"/>
                              </w:rPr>
                            </w:pPr>
                            <w:r w:rsidRPr="00302847">
                              <w:rPr>
                                <w:rFonts w:ascii="Univers Next Arabic" w:eastAsia="Times New Roman" w:hAnsi="Univers Next Arabic" w:cs="Univers Next Arabic" w:hint="cs"/>
                                <w:b/>
                                <w:bCs/>
                                <w:noProof/>
                                <w:sz w:val="40"/>
                                <w:szCs w:val="40"/>
                                <w:rtl/>
                                <w:lang w:val="en-US" w:bidi="ar-AE"/>
                              </w:rPr>
                              <w:t>النموذج</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طبيقي</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للسيناريو</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رابع</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التكنولوجيا</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ومهارات</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فكير</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إبداعي</w:t>
                            </w:r>
                            <w:r w:rsidRPr="00302847">
                              <w:rPr>
                                <w:rFonts w:ascii="Univers Next Arabic" w:eastAsia="Times New Roman" w:hAnsi="Univers Next Arabic" w:cs="Univers Next Arabic"/>
                                <w:b/>
                                <w:bCs/>
                                <w:noProof/>
                                <w:sz w:val="40"/>
                                <w:szCs w:val="40"/>
                                <w:lang w:val="en-US" w:bidi="ar-AE"/>
                              </w:rPr>
                              <w:t xml:space="preserve"> </w:t>
                            </w:r>
                          </w:p>
                          <w:p w14:paraId="26EAB67E" w14:textId="752579D5" w:rsidR="00894278" w:rsidRDefault="00302847" w:rsidP="00302847">
                            <w:pPr>
                              <w:jc w:val="right"/>
                            </w:pPr>
                            <w:r w:rsidRPr="00302847">
                              <w:rPr>
                                <w:rFonts w:ascii="Univers Next Arabic" w:eastAsia="Times New Roman" w:hAnsi="Univers Next Arabic" w:cs="Univers Next Arabic" w:hint="cs"/>
                                <w:b/>
                                <w:bCs/>
                                <w:noProof/>
                                <w:sz w:val="40"/>
                                <w:szCs w:val="40"/>
                                <w:rtl/>
                                <w:lang w:val="en-US" w:bidi="ar-AE"/>
                              </w:rPr>
                              <w:t>لمعلم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لغ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عربية</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عائش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ظاهري</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96.7pt;margin-top:13.4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" filled="f" stroked="f">
                <v:textbox style="mso-fit-shape-to-text:t">
                  <w:txbxContent>
                    <w:p w14:paraId="3F7E8E4A" w14:textId="77777777" w:rsidR="00302847" w:rsidRPr="00302847" w:rsidRDefault="00302847" w:rsidP="00302847">
                      <w:pPr>
                        <w:jc w:val="right"/>
                        <w:rPr>
                          <w:rFonts w:ascii="Univers Next Arabic" w:eastAsia="Times New Roman" w:hAnsi="Univers Next Arabic" w:cs="Univers Next Arabic"/>
                          <w:b/>
                          <w:bCs/>
                          <w:noProof/>
                          <w:sz w:val="40"/>
                          <w:szCs w:val="40"/>
                          <w:rtl/>
                          <w:lang w:val="en-US" w:bidi="ar-AE"/>
                        </w:rPr>
                      </w:pPr>
                      <w:r w:rsidRPr="00302847">
                        <w:rPr>
                          <w:rFonts w:ascii="Univers Next Arabic" w:eastAsia="Times New Roman" w:hAnsi="Univers Next Arabic" w:cs="Univers Next Arabic" w:hint="cs"/>
                          <w:b/>
                          <w:bCs/>
                          <w:noProof/>
                          <w:sz w:val="40"/>
                          <w:szCs w:val="40"/>
                          <w:rtl/>
                          <w:lang w:val="en-US" w:bidi="ar-AE"/>
                        </w:rPr>
                        <w:t>النموذج</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طبيقي</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للسيناريو</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رابع</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التكنولوجيا</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ومهارات</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فكير</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إبداعي</w:t>
                      </w:r>
                      <w:r w:rsidRPr="00302847">
                        <w:rPr>
                          <w:rFonts w:ascii="Univers Next Arabic" w:eastAsia="Times New Roman" w:hAnsi="Univers Next Arabic" w:cs="Univers Next Arabic"/>
                          <w:b/>
                          <w:bCs/>
                          <w:noProof/>
                          <w:sz w:val="40"/>
                          <w:szCs w:val="40"/>
                          <w:lang w:val="en-US" w:bidi="ar-AE"/>
                        </w:rPr>
                        <w:t xml:space="preserve"> </w:t>
                      </w:r>
                    </w:p>
                    <w:p w14:paraId="26EAB67E" w14:textId="752579D5" w:rsidR="00894278" w:rsidRDefault="00302847" w:rsidP="00302847">
                      <w:pPr>
                        <w:jc w:val="right"/>
                      </w:pPr>
                      <w:r w:rsidRPr="00302847">
                        <w:rPr>
                          <w:rFonts w:ascii="Univers Next Arabic" w:eastAsia="Times New Roman" w:hAnsi="Univers Next Arabic" w:cs="Univers Next Arabic" w:hint="cs"/>
                          <w:b/>
                          <w:bCs/>
                          <w:noProof/>
                          <w:sz w:val="40"/>
                          <w:szCs w:val="40"/>
                          <w:rtl/>
                          <w:lang w:val="en-US" w:bidi="ar-AE"/>
                        </w:rPr>
                        <w:t>لمعلم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لغ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عربية</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عائش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ظاهري</w:t>
                      </w:r>
                    </w:p>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2BE05E79">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5EF186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04281C3B"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1174E3"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707575C" w:rsidR="001174E3" w:rsidRPr="003B0BF5" w:rsidRDefault="001174E3" w:rsidP="001174E3">
            <w:pPr>
              <w:bidi/>
              <w:jc w:val="center"/>
              <w:rPr>
                <w:rFonts w:ascii="Univers Next Arabic" w:hAnsi="Univers Next Arabic" w:cs="Univers Next Arabic"/>
                <w:b w:val="0"/>
                <w:bCs w:val="0"/>
                <w:rtl/>
              </w:rPr>
            </w:pPr>
            <w:r w:rsidRPr="00DC5E04">
              <w:rPr>
                <w:rFonts w:ascii="Univers Next Arabic" w:hAnsi="Univers Next Arabic" w:cs="Univers Next Arabic" w:hint="cs"/>
                <w:b w:val="0"/>
                <w:bCs w:val="0"/>
                <w:rtl/>
              </w:rPr>
              <w:t>التكنولوجيا</w:t>
            </w:r>
          </w:p>
        </w:tc>
        <w:tc>
          <w:tcPr>
            <w:tcW w:w="2546" w:type="dxa"/>
            <w:shd w:val="clear" w:color="auto" w:fill="455860"/>
            <w:vAlign w:val="center"/>
          </w:tcPr>
          <w:p w14:paraId="12A820E3" w14:textId="77777777" w:rsidR="001174E3" w:rsidRPr="00E77941" w:rsidRDefault="001174E3" w:rsidP="001174E3">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1174E3"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A153129" w:rsidR="001174E3" w:rsidRPr="003B0BF5" w:rsidRDefault="001174E3" w:rsidP="001174E3">
            <w:pPr>
              <w:bidi/>
              <w:jc w:val="center"/>
              <w:rPr>
                <w:rFonts w:ascii="Univers Next Arabic" w:hAnsi="Univers Next Arabic" w:cs="Univers Next Arabic"/>
                <w:b w:val="0"/>
                <w:bCs w:val="0"/>
                <w:lang w:val="en-US"/>
              </w:rPr>
            </w:pPr>
            <w:r w:rsidRPr="00DC5E04">
              <w:rPr>
                <w:rFonts w:ascii="Univers Next Arabic" w:hAnsi="Univers Next Arabic" w:cs="Univers Next Arabic" w:hint="cs"/>
                <w:b w:val="0"/>
                <w:bCs w:val="0"/>
                <w:rtl/>
                <w:lang w:val="en-US"/>
              </w:rPr>
              <w:t>التكنولوجيا</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ووظائف</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الناس</w:t>
            </w:r>
          </w:p>
        </w:tc>
        <w:tc>
          <w:tcPr>
            <w:tcW w:w="2546" w:type="dxa"/>
            <w:shd w:val="clear" w:color="auto" w:fill="455860"/>
            <w:vAlign w:val="center"/>
          </w:tcPr>
          <w:p w14:paraId="0A209095" w14:textId="77777777" w:rsidR="001174E3" w:rsidRPr="00E77941" w:rsidRDefault="001174E3" w:rsidP="001174E3">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1174E3"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74A8241E" w:rsidR="001174E3" w:rsidRPr="003B0BF5" w:rsidRDefault="008421C4" w:rsidP="001174E3">
            <w:pPr>
              <w:bidi/>
              <w:jc w:val="center"/>
              <w:rPr>
                <w:rFonts w:ascii="Univers Next Arabic" w:hAnsi="Univers Next Arabic" w:cs="Univers Next Arabic"/>
                <w:b w:val="0"/>
                <w:bCs w:val="0"/>
              </w:rPr>
            </w:pPr>
            <w:r w:rsidRPr="008421C4">
              <w:rPr>
                <w:rFonts w:ascii="Univers Next Arabic" w:hAnsi="Univers Next Arabic" w:cs="Univers Next Arabic" w:hint="cs"/>
                <w:sz w:val="22"/>
                <w:szCs w:val="22"/>
                <w:rtl/>
              </w:rPr>
              <w:t>التكنولوجيا</w:t>
            </w:r>
            <w:r w:rsidRPr="008421C4">
              <w:rPr>
                <w:rFonts w:ascii="Univers Next Arabic" w:hAnsi="Univers Next Arabic" w:cs="Univers Next Arabic"/>
                <w:sz w:val="22"/>
                <w:szCs w:val="22"/>
                <w:rtl/>
              </w:rPr>
              <w:t xml:space="preserve"> </w:t>
            </w:r>
            <w:r w:rsidRPr="008421C4">
              <w:rPr>
                <w:rFonts w:ascii="Univers Next Arabic" w:hAnsi="Univers Next Arabic" w:cs="Univers Next Arabic" w:hint="cs"/>
                <w:sz w:val="22"/>
                <w:szCs w:val="22"/>
                <w:rtl/>
              </w:rPr>
              <w:t>ومهارات</w:t>
            </w:r>
            <w:r w:rsidRPr="008421C4">
              <w:rPr>
                <w:rFonts w:ascii="Univers Next Arabic" w:hAnsi="Univers Next Arabic" w:cs="Univers Next Arabic"/>
                <w:sz w:val="22"/>
                <w:szCs w:val="22"/>
                <w:rtl/>
              </w:rPr>
              <w:t xml:space="preserve"> </w:t>
            </w:r>
            <w:r w:rsidRPr="008421C4">
              <w:rPr>
                <w:rFonts w:ascii="Univers Next Arabic" w:hAnsi="Univers Next Arabic" w:cs="Univers Next Arabic" w:hint="cs"/>
                <w:sz w:val="22"/>
                <w:szCs w:val="22"/>
                <w:rtl/>
              </w:rPr>
              <w:t>التفكير</w:t>
            </w:r>
            <w:r w:rsidRPr="008421C4">
              <w:rPr>
                <w:rFonts w:ascii="Univers Next Arabic" w:hAnsi="Univers Next Arabic" w:cs="Univers Next Arabic"/>
                <w:sz w:val="22"/>
                <w:szCs w:val="22"/>
                <w:rtl/>
              </w:rPr>
              <w:t xml:space="preserve"> </w:t>
            </w:r>
            <w:r w:rsidRPr="008421C4">
              <w:rPr>
                <w:rFonts w:ascii="Univers Next Arabic" w:hAnsi="Univers Next Arabic" w:cs="Univers Next Arabic" w:hint="cs"/>
                <w:sz w:val="22"/>
                <w:szCs w:val="22"/>
                <w:rtl/>
              </w:rPr>
              <w:t>الإبداعي</w:t>
            </w:r>
          </w:p>
        </w:tc>
        <w:tc>
          <w:tcPr>
            <w:tcW w:w="2546" w:type="dxa"/>
            <w:shd w:val="clear" w:color="auto" w:fill="455860"/>
            <w:vAlign w:val="center"/>
          </w:tcPr>
          <w:p w14:paraId="0189A3F5" w14:textId="77777777" w:rsidR="001174E3" w:rsidRPr="00E77941" w:rsidRDefault="001174E3" w:rsidP="001174E3">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1174E3"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923E350"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السيناريو</w:t>
            </w:r>
            <w:r w:rsidRPr="00CB7996">
              <w:rPr>
                <w:rFonts w:ascii="Univers Next Arabic" w:hAnsi="Univers Next Arabic" w:cs="Univers Next Arabic"/>
                <w:sz w:val="22"/>
                <w:szCs w:val="22"/>
                <w:rtl/>
                <w:lang w:val="en-AE"/>
              </w:rPr>
              <w:t xml:space="preserve"> 4 :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مها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إبداعي</w:t>
            </w:r>
          </w:p>
          <w:p w14:paraId="70D479E2"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سنو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خير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صبح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زءً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جز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ك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ظيف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درس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ستخد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حواسي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صطن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عد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قارير</w:t>
            </w:r>
          </w:p>
          <w:p w14:paraId="2254BCD4"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والمشروع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شرك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عتم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وظفو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طبيق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تنظي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تواصل</w:t>
            </w:r>
          </w:p>
          <w:p w14:paraId="27DCCFE2"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لك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رو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وق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د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عض</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علم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أصحا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لاحظو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كل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ديد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عتم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فرط</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ضع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إبدا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دى</w:t>
            </w:r>
          </w:p>
          <w:p w14:paraId="5D1FD3C9"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ث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ناس</w:t>
            </w:r>
            <w:r w:rsidRPr="00CB7996">
              <w:rPr>
                <w:rFonts w:ascii="Univers Next Arabic" w:hAnsi="Univers Next Arabic" w:cs="Univers Next Arabic"/>
                <w:sz w:val="22"/>
                <w:szCs w:val="22"/>
                <w:lang w:val="en-AE"/>
              </w:rPr>
              <w:t>.</w:t>
            </w:r>
          </w:p>
          <w:p w14:paraId="290CB930"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ح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واق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طل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جموع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عد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رو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م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ظائ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ستقب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خد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صطن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كتا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قر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تصميم</w:t>
            </w:r>
          </w:p>
          <w:p w14:paraId="682920E1"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العرض،</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كا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ظم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جمي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كن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فتق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فكا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صل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عن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نقاش</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مك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فر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شرح</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فاصي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روع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أن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شاركوا</w:t>
            </w:r>
          </w:p>
          <w:p w14:paraId="0CDF4BA8"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عل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و</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حلي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تعمق</w:t>
            </w:r>
            <w:r w:rsidRPr="00CB7996">
              <w:rPr>
                <w:rFonts w:ascii="Univers Next Arabic" w:hAnsi="Univers Next Arabic" w:cs="Univers Next Arabic"/>
                <w:sz w:val="22"/>
                <w:szCs w:val="22"/>
                <w:lang w:val="en-AE"/>
              </w:rPr>
              <w:t>.</w:t>
            </w:r>
          </w:p>
          <w:p w14:paraId="6D661F6E"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بد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جمي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ساء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ه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زال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سيل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تطو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صبح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قو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د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ا؟</w:t>
            </w:r>
          </w:p>
          <w:p w14:paraId="01D0B008"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ي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مكن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حق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واز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ستفاد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دو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رقم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حفاظ</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ذهن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إنسانية؟</w:t>
            </w:r>
          </w:p>
          <w:p w14:paraId="3DFDDA21" w14:textId="77777777" w:rsidR="008421C4" w:rsidRPr="00CB7996" w:rsidRDefault="008421C4" w:rsidP="008421C4">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طلاب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كشا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ث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عتم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تزاي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حيا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إنسا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دراس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عمل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ف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رت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ذلك</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غي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قدرت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p>
          <w:p w14:paraId="1C28ECB7" w14:textId="4EA5F8CF" w:rsidR="001174E3" w:rsidRPr="00E542A5" w:rsidRDefault="008421C4" w:rsidP="008421C4">
            <w:pPr>
              <w:pStyle w:val="NormalWeb"/>
              <w:bidi/>
              <w:spacing w:before="0" w:beforeAutospacing="0" w:after="0" w:afterAutospacing="0"/>
              <w:rPr>
                <w:rFonts w:ascii="Univers Next Arabic" w:hAnsi="Univers Next Arabic" w:cs="Univers Next Arabic"/>
                <w:sz w:val="22"/>
                <w:szCs w:val="22"/>
                <w:lang w:val="en-AE"/>
              </w:rPr>
            </w:pP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طر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تنوع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ث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حلو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قع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ساع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عامل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خدا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مسؤولية</w:t>
            </w:r>
            <w:r w:rsidRPr="00CB7996">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1174E3" w:rsidRPr="00E77941" w:rsidRDefault="001174E3" w:rsidP="001174E3">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Pr="00900316" w:rsidRDefault="002C019B" w:rsidP="002C019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01B8AA86" w:rsidR="002C019B" w:rsidRPr="00900316" w:rsidRDefault="003B2629" w:rsidP="00145704">
            <w:pPr>
              <w:tabs>
                <w:tab w:val="center" w:pos="7077"/>
                <w:tab w:val="left" w:pos="10249"/>
              </w:tabs>
              <w:bidi/>
              <w:rPr>
                <w:rFonts w:ascii="Univers Next Arabic" w:hAnsi="Univers Next Arabic" w:cs="Univers Next Arabic"/>
                <w:sz w:val="22"/>
                <w:szCs w:val="22"/>
                <w:rtl/>
              </w:rPr>
            </w:pPr>
            <w:r w:rsidRPr="003B2629">
              <w:rPr>
                <w:rFonts w:ascii="Univers Next Arabic" w:hAnsi="Univers Next Arabic" w:cs="Univers Next Arabic" w:hint="cs"/>
                <w:sz w:val="22"/>
                <w:szCs w:val="22"/>
                <w:rtl/>
              </w:rPr>
              <w:t>الهدف</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بتكار</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نموذج</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حل</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إبداعي</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ملموس</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يدمج</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بين</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رفاه</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نفسي</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والمسؤولية</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مجتمعية</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والتعامل</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ذكي</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مع</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تقنية</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بأسلوب</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عصري،</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ثم</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ختبار</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فعاليته</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في</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تعزيز</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توازن</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والوعي</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لدى</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جمهور</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صغير</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من</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زملاء</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أو</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معلمين،</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وتحسينه</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ستناداً</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إلى</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تغذية</w:t>
            </w:r>
            <w:r w:rsidRPr="003B2629">
              <w:rPr>
                <w:rFonts w:ascii="Univers Next Arabic" w:hAnsi="Univers Next Arabic" w:cs="Univers Next Arabic"/>
                <w:sz w:val="22"/>
                <w:szCs w:val="22"/>
                <w:rtl/>
              </w:rPr>
              <w:t xml:space="preserve"> </w:t>
            </w:r>
            <w:r w:rsidRPr="003B2629">
              <w:rPr>
                <w:rFonts w:ascii="Univers Next Arabic" w:hAnsi="Univers Next Arabic" w:cs="Univers Next Arabic" w:hint="cs"/>
                <w:sz w:val="22"/>
                <w:szCs w:val="22"/>
                <w:rtl/>
              </w:rPr>
              <w:t>الراجعة</w:t>
            </w:r>
            <w:r w:rsidRPr="003B2629">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2F28B27A" w14:textId="735A2AAE" w:rsidR="002C019B" w:rsidRPr="00900316" w:rsidRDefault="00BC06BB" w:rsidP="001174E3">
            <w:pPr>
              <w:numPr>
                <w:ilvl w:val="1"/>
                <w:numId w:val="9"/>
              </w:numPr>
              <w:tabs>
                <w:tab w:val="left" w:pos="1569"/>
              </w:tabs>
              <w:bidi/>
              <w:ind w:left="360"/>
              <w:contextualSpacing/>
              <w:rPr>
                <w:rFonts w:ascii="Univers Next Arabic" w:hAnsi="Univers Next Arabic" w:cs="Univers Next Arabic"/>
                <w:sz w:val="22"/>
                <w:szCs w:val="22"/>
                <w:rtl/>
              </w:rPr>
            </w:pPr>
            <w:r w:rsidRPr="00BC06BB">
              <w:rPr>
                <w:rFonts w:ascii="Univers Next Arabic" w:hAnsi="Univers Next Arabic" w:cs="Univers Next Arabic" w:hint="cs"/>
                <w:sz w:val="22"/>
                <w:szCs w:val="22"/>
                <w:rtl/>
              </w:rPr>
              <w:t>تمهيد</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مرحل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وشرح</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هدف</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منها</w:t>
            </w:r>
            <w:r w:rsidRPr="00BC06BB">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تأثير</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ذكاء</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اصطناع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ف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ختفاء</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وظائف</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تقليدي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والحاج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للتكيف</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مع</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تغير</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مهن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وهو</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ما</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يتطلب</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منا</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انتقال</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من</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دور</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مستخدم</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سلب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إلى</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مبتكر</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واع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إن</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هدف</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آن</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هو</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بتكار</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نموذج</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حلّ</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عمل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مثل</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منص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تأهيل</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رقمي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أو</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دليل</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لوظائف</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مستقبل</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يعمل</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على</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سد</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فجو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بين</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كفاء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تقني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والعمق</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تحليل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ويكون</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نموذجاً</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قابلاً</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للاختبار</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والتطوير</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في</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بيئات</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التعليمية</w:t>
            </w:r>
            <w:r w:rsidR="005649F4" w:rsidRPr="005649F4">
              <w:rPr>
                <w:rFonts w:ascii="Univers Next Arabic" w:hAnsi="Univers Next Arabic" w:cs="Univers Next Arabic"/>
                <w:sz w:val="22"/>
                <w:szCs w:val="22"/>
                <w:rtl/>
              </w:rPr>
              <w:t xml:space="preserve"> </w:t>
            </w:r>
            <w:r w:rsidR="005649F4" w:rsidRPr="005649F4">
              <w:rPr>
                <w:rFonts w:ascii="Univers Next Arabic" w:hAnsi="Univers Next Arabic" w:cs="Univers Next Arabic" w:hint="cs"/>
                <w:sz w:val="22"/>
                <w:szCs w:val="22"/>
                <w:rtl/>
              </w:rPr>
              <w:t>والمهنية</w:t>
            </w:r>
            <w:r w:rsidR="005649F4" w:rsidRPr="005649F4">
              <w:rPr>
                <w:rFonts w:ascii="Univers Next Arabic" w:hAnsi="Univers Next Arabic" w:cs="Univers Next Arabic"/>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145704">
              <w:trPr>
                <w:tblCellSpacing w:w="15" w:type="dxa"/>
                <w:jc w:val="right"/>
              </w:trPr>
              <w:tc>
                <w:tcPr>
                  <w:tcW w:w="0" w:type="auto"/>
                  <w:vAlign w:val="center"/>
                  <w:hideMark/>
                </w:tcPr>
                <w:p w14:paraId="4753CE1B" w14:textId="2C24240A" w:rsidR="002C019B" w:rsidRPr="00900316" w:rsidRDefault="00790A96" w:rsidP="00145704">
                  <w:pPr>
                    <w:bidi/>
                    <w:spacing w:after="0" w:line="240" w:lineRule="auto"/>
                    <w:rPr>
                      <w:rFonts w:ascii="Univers Next Arabic" w:hAnsi="Univers Next Arabic" w:cs="Univers Next Arabic"/>
                      <w:sz w:val="22"/>
                      <w:szCs w:val="22"/>
                    </w:rPr>
                  </w:pPr>
                  <w:r w:rsidRPr="00790A96">
                    <w:rPr>
                      <w:rFonts w:ascii="Univers Next Arabic" w:hAnsi="Univers Next Arabic" w:cs="Univers Next Arabic" w:hint="cs"/>
                      <w:sz w:val="22"/>
                      <w:szCs w:val="22"/>
                      <w:rtl/>
                    </w:rPr>
                    <w:t>يراجع</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طلب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خلاص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مرحل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سابق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يقترحون</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فكارًا</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ولي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لمنتجات</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و</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سائل</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حديثة</w:t>
                  </w:r>
                  <w:r w:rsidRPr="00790A96">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يمكن</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أن</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تُعزز</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الوعي</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المهني</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وتساعد</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في</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التكيف</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مع</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عصر</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الذكاء</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الاصطناعي</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بطريقة</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ممتعة</w:t>
                  </w:r>
                  <w:r w:rsidR="005263A3" w:rsidRPr="005263A3">
                    <w:rPr>
                      <w:rFonts w:ascii="Univers Next Arabic" w:hAnsi="Univers Next Arabic" w:cs="Univers Next Arabic"/>
                      <w:sz w:val="22"/>
                      <w:szCs w:val="22"/>
                      <w:rtl/>
                    </w:rPr>
                    <w:t xml:space="preserve"> </w:t>
                  </w:r>
                  <w:r w:rsidR="005263A3" w:rsidRPr="005263A3">
                    <w:rPr>
                      <w:rFonts w:ascii="Univers Next Arabic" w:hAnsi="Univers Next Arabic" w:cs="Univers Next Arabic" w:hint="cs"/>
                      <w:sz w:val="22"/>
                      <w:szCs w:val="22"/>
                      <w:rtl/>
                    </w:rPr>
                    <w:t>وواقعية</w:t>
                  </w:r>
                  <w:r w:rsidR="005263A3" w:rsidRPr="005263A3">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A72C60" w:rsidRPr="00900316" w14:paraId="3B2DE20B" w14:textId="77777777" w:rsidTr="00145704">
        <w:tc>
          <w:tcPr>
            <w:tcW w:w="4451" w:type="dxa"/>
          </w:tcPr>
          <w:p w14:paraId="682EC114" w14:textId="77777777" w:rsidR="00A72C60" w:rsidRPr="00900316" w:rsidRDefault="00A72C60" w:rsidP="00A72C60">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A72C60" w:rsidRPr="00280D7D" w:rsidRDefault="00A72C60" w:rsidP="00A72C60">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A72C60" w:rsidRPr="00900316" w:rsidRDefault="00A72C60" w:rsidP="00A72C60">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A72C60" w:rsidRPr="00900316" w:rsidRDefault="00A72C60" w:rsidP="00A72C60">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A72C60" w:rsidRPr="00900316" w:rsidRDefault="00A72C60" w:rsidP="00A72C60">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 xml:space="preserve">يشجّع الطلبة على توزيع الأدوار بأنفسهم وفق نقاط القوة، </w:t>
            </w:r>
            <w:r w:rsidRPr="00900316">
              <w:rPr>
                <w:rFonts w:ascii="Univers Next Arabic" w:hAnsi="Univers Next Arabic" w:cs="Univers Next Arabic"/>
                <w:sz w:val="22"/>
                <w:szCs w:val="22"/>
                <w:rtl/>
              </w:rPr>
              <w:lastRenderedPageBreak/>
              <w:t>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A72C60" w:rsidRPr="00900316" w:rsidRDefault="00A72C60" w:rsidP="00A72C60">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A72C60" w:rsidRPr="00900316" w:rsidRDefault="00A72C60" w:rsidP="00A72C60">
            <w:pPr>
              <w:tabs>
                <w:tab w:val="left" w:pos="1301"/>
              </w:tabs>
              <w:bidi/>
              <w:rPr>
                <w:rFonts w:ascii="Univers Next Arabic" w:hAnsi="Univers Next Arabic" w:cs="Univers Next Arabic"/>
                <w:sz w:val="22"/>
                <w:szCs w:val="22"/>
                <w:rtl/>
              </w:rPr>
            </w:pPr>
          </w:p>
        </w:tc>
        <w:tc>
          <w:tcPr>
            <w:tcW w:w="4529" w:type="dxa"/>
          </w:tcPr>
          <w:p w14:paraId="11C3C700" w14:textId="4A88D034" w:rsidR="0098536F" w:rsidRDefault="0098536F" w:rsidP="00A72C60">
            <w:pPr>
              <w:bidi/>
              <w:rPr>
                <w:rFonts w:ascii="Univers Next Arabic" w:hAnsi="Univers Next Arabic" w:cs="Univers Next Arabic"/>
                <w:sz w:val="22"/>
                <w:szCs w:val="22"/>
                <w:rtl/>
              </w:rPr>
            </w:pPr>
            <w:r w:rsidRPr="0098536F">
              <w:rPr>
                <w:rFonts w:ascii="Univers Next Arabic" w:hAnsi="Univers Next Arabic" w:cs="Univers Next Arabic" w:hint="cs"/>
                <w:sz w:val="22"/>
                <w:szCs w:val="22"/>
                <w:rtl/>
              </w:rPr>
              <w:lastRenderedPageBreak/>
              <w:t>يعمل</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الطلبة</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ضمن</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مجموعات</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لتوليد</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أفكار</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حرة</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ومتنوعة،</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مستوحاة</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من</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بيئتهم</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وثقافتهم</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الرقمية</w:t>
            </w:r>
            <w:r w:rsidRPr="0098536F">
              <w:rPr>
                <w:rFonts w:ascii="Univers Next Arabic" w:hAnsi="Univers Next Arabic" w:cs="Univers Next Arabic"/>
                <w:sz w:val="22"/>
                <w:szCs w:val="22"/>
                <w:rtl/>
              </w:rPr>
              <w:t xml:space="preserve"> </w:t>
            </w:r>
            <w:r w:rsidRPr="0098536F">
              <w:rPr>
                <w:rFonts w:ascii="Univers Next Arabic" w:hAnsi="Univers Next Arabic" w:cs="Univers Next Arabic" w:hint="cs"/>
                <w:sz w:val="22"/>
                <w:szCs w:val="22"/>
                <w:rtl/>
              </w:rPr>
              <w:t>والاجتماعية</w:t>
            </w:r>
            <w:r w:rsidRPr="0098536F">
              <w:rPr>
                <w:rFonts w:ascii="Univers Next Arabic" w:hAnsi="Univers Next Arabic" w:cs="Univers Next Arabic"/>
                <w:sz w:val="22"/>
                <w:szCs w:val="22"/>
                <w:rtl/>
              </w:rPr>
              <w:t>.</w:t>
            </w:r>
          </w:p>
          <w:p w14:paraId="459D2F41" w14:textId="77777777" w:rsidR="0098536F" w:rsidRDefault="0098536F" w:rsidP="0098536F">
            <w:pPr>
              <w:bidi/>
              <w:rPr>
                <w:rFonts w:ascii="Univers Next Arabic" w:hAnsi="Univers Next Arabic" w:cs="Univers Next Arabic"/>
                <w:sz w:val="22"/>
                <w:szCs w:val="22"/>
                <w:rtl/>
              </w:rPr>
            </w:pPr>
          </w:p>
          <w:p w14:paraId="0D29E9FA" w14:textId="1EB5F5A3" w:rsidR="00A72C60" w:rsidRPr="00A72C60" w:rsidRDefault="00A72C60" w:rsidP="0098536F">
            <w:pPr>
              <w:bidi/>
              <w:rPr>
                <w:rFonts w:ascii="Univers Next Arabic" w:hAnsi="Univers Next Arabic" w:cs="Univers Next Arabic"/>
                <w:sz w:val="22"/>
                <w:szCs w:val="22"/>
                <w:rtl/>
              </w:rPr>
            </w:pPr>
            <w:r w:rsidRPr="00A72C60">
              <w:rPr>
                <w:rFonts w:ascii="Univers Next Arabic" w:hAnsi="Univers Next Arabic" w:cs="Univers Next Arabic" w:hint="cs"/>
                <w:sz w:val="22"/>
                <w:szCs w:val="22"/>
                <w:rtl/>
              </w:rPr>
              <w:t>إعداد</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يديو</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وعو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مث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يه</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شهد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قصير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موظف</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شع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الخوف</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روبوت</w:t>
            </w:r>
            <w:r w:rsidRPr="00A72C60">
              <w:rPr>
                <w:rFonts w:ascii="Univers Next Arabic" w:hAnsi="Univers Next Arabic" w:cs="Univers Next Arabic"/>
                <w:sz w:val="22"/>
                <w:szCs w:val="22"/>
                <w:rtl/>
              </w:rPr>
              <w:t>"</w:t>
            </w:r>
            <w:r w:rsidRPr="00A72C60">
              <w:rPr>
                <w:rFonts w:ascii="Univers Next Arabic" w:hAnsi="Univers Next Arabic" w:cs="Univers Next Arabic" w:hint="cs"/>
                <w:sz w:val="22"/>
                <w:szCs w:val="22"/>
                <w:rtl/>
              </w:rPr>
              <w:t>،</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نبي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كيف</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خوفه</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سبب</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ه</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ل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الرأس</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توتر</w:t>
            </w:r>
            <w:r w:rsidRPr="00A72C60">
              <w:rPr>
                <w:rFonts w:ascii="Univers Next Arabic" w:hAnsi="Univers Next Arabic" w:cs="Univers Next Arabic"/>
                <w:sz w:val="22"/>
                <w:szCs w:val="22"/>
                <w:rtl/>
              </w:rPr>
              <w:t>"</w:t>
            </w:r>
            <w:r w:rsidRPr="00A72C60">
              <w:rPr>
                <w:rFonts w:ascii="Univers Next Arabic" w:hAnsi="Univers Next Arabic" w:cs="Univers Next Arabic" w:hint="cs"/>
                <w:sz w:val="22"/>
                <w:szCs w:val="22"/>
                <w:rtl/>
              </w:rPr>
              <w:t>،</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ث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ظه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ح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هو</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علمه</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كيف</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ضغط</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لى</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زرا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تحك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الروبوت</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يصبح</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هو</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قائد</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دل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ترك</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عمل</w:t>
            </w:r>
            <w:r w:rsidRPr="00A72C60">
              <w:rPr>
                <w:rFonts w:ascii="Univers Next Arabic" w:hAnsi="Univers Next Arabic" w:cs="Univers Next Arabic"/>
                <w:sz w:val="22"/>
                <w:szCs w:val="22"/>
              </w:rPr>
              <w:t>.</w:t>
            </w:r>
          </w:p>
          <w:p w14:paraId="1C01DDE9" w14:textId="77777777" w:rsidR="00A72C60" w:rsidRPr="00A72C60" w:rsidRDefault="00A72C60" w:rsidP="00A72C60">
            <w:pPr>
              <w:bidi/>
              <w:rPr>
                <w:rFonts w:ascii="Univers Next Arabic" w:hAnsi="Univers Next Arabic" w:cs="Univers Next Arabic"/>
                <w:sz w:val="22"/>
                <w:szCs w:val="22"/>
                <w:rtl/>
              </w:rPr>
            </w:pPr>
          </w:p>
          <w:p w14:paraId="0EAAEF11" w14:textId="77777777" w:rsidR="00A72C60" w:rsidRPr="00A72C60" w:rsidRDefault="00A72C60" w:rsidP="00A72C60">
            <w:pPr>
              <w:bidi/>
              <w:rPr>
                <w:rFonts w:ascii="Univers Next Arabic" w:hAnsi="Univers Next Arabic" w:cs="Univers Next Arabic"/>
                <w:sz w:val="22"/>
                <w:szCs w:val="22"/>
                <w:rtl/>
              </w:rPr>
            </w:pPr>
            <w:r w:rsidRPr="00A72C60">
              <w:rPr>
                <w:rFonts w:ascii="Univers Next Arabic" w:hAnsi="Univers Next Arabic" w:cs="Univers Next Arabic" w:hint="cs"/>
                <w:sz w:val="22"/>
                <w:szCs w:val="22"/>
                <w:rtl/>
              </w:rPr>
              <w:t>إنشاء</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رك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مدرس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صندوق</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دوات</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تطو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رقم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ضع</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صندوق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كبير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حتو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لى</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طاقات</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لون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ك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طاق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شرح</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هن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ستقبلية</w:t>
            </w:r>
            <w:r w:rsidRPr="00A72C60">
              <w:rPr>
                <w:rFonts w:ascii="Univers Next Arabic" w:hAnsi="Univers Next Arabic" w:cs="Univers Next Arabic"/>
                <w:sz w:val="22"/>
                <w:szCs w:val="22"/>
                <w:rtl/>
              </w:rPr>
              <w:t>" (</w:t>
            </w:r>
            <w:r w:rsidRPr="00A72C60">
              <w:rPr>
                <w:rFonts w:ascii="Univers Next Arabic" w:hAnsi="Univers Next Arabic" w:cs="Univers Next Arabic" w:hint="cs"/>
                <w:sz w:val="22"/>
                <w:szCs w:val="22"/>
                <w:rtl/>
              </w:rPr>
              <w:t>مث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صلح</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طائرات</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توصي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و</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صم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شاشات</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دفع</w:t>
            </w:r>
            <w:r w:rsidRPr="00A72C60">
              <w:rPr>
                <w:rFonts w:ascii="Univers Next Arabic" w:hAnsi="Univers Next Arabic" w:cs="Univers Next Arabic"/>
                <w:sz w:val="22"/>
                <w:szCs w:val="22"/>
                <w:rtl/>
              </w:rPr>
              <w:t>)</w:t>
            </w:r>
            <w:r w:rsidRPr="00A72C60">
              <w:rPr>
                <w:rFonts w:ascii="Univers Next Arabic" w:hAnsi="Univers Next Arabic" w:cs="Univers Next Arabic" w:hint="cs"/>
                <w:sz w:val="22"/>
                <w:szCs w:val="22"/>
                <w:rtl/>
              </w:rPr>
              <w:t>،</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يتعل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طلاب</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ذكاء</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اصطناع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خلق</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ظائف</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جديد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متعة</w:t>
            </w:r>
            <w:r w:rsidRPr="00A72C60">
              <w:rPr>
                <w:rFonts w:ascii="Univers Next Arabic" w:hAnsi="Univers Next Arabic" w:cs="Univers Next Arabic"/>
                <w:sz w:val="22"/>
                <w:szCs w:val="22"/>
              </w:rPr>
              <w:t>.</w:t>
            </w:r>
          </w:p>
          <w:p w14:paraId="4EA21439" w14:textId="77777777" w:rsidR="00A72C60" w:rsidRPr="00A72C60" w:rsidRDefault="00A72C60" w:rsidP="00A72C60">
            <w:pPr>
              <w:bidi/>
              <w:rPr>
                <w:rFonts w:ascii="Univers Next Arabic" w:hAnsi="Univers Next Arabic" w:cs="Univers Next Arabic"/>
                <w:sz w:val="22"/>
                <w:szCs w:val="22"/>
                <w:rtl/>
              </w:rPr>
            </w:pPr>
          </w:p>
          <w:p w14:paraId="3AEEBFA0" w14:textId="77777777" w:rsidR="00A72C60" w:rsidRPr="00A72C60" w:rsidRDefault="00A72C60" w:rsidP="00A72C60">
            <w:pPr>
              <w:bidi/>
              <w:rPr>
                <w:rFonts w:ascii="Univers Next Arabic" w:hAnsi="Univers Next Arabic" w:cs="Univers Next Arabic"/>
                <w:sz w:val="22"/>
                <w:szCs w:val="22"/>
                <w:rtl/>
              </w:rPr>
            </w:pPr>
            <w:r w:rsidRPr="00A72C60">
              <w:rPr>
                <w:rFonts w:ascii="Univers Next Arabic" w:hAnsi="Univers Next Arabic" w:cs="Univers Next Arabic" w:hint="cs"/>
                <w:sz w:val="22"/>
                <w:szCs w:val="22"/>
                <w:rtl/>
              </w:rPr>
              <w:t>تصمي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شر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جدو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مهارات</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يوم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صم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رق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جذاب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وزعه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لى</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موظفي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الطلاب،</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حتو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لى</w:t>
            </w:r>
            <w:r w:rsidRPr="00A72C60">
              <w:rPr>
                <w:rFonts w:ascii="Univers Next Arabic" w:hAnsi="Univers Next Arabic" w:cs="Univers Next Arabic"/>
                <w:sz w:val="22"/>
                <w:szCs w:val="22"/>
                <w:rtl/>
              </w:rPr>
              <w:t xml:space="preserve"> 3 </w:t>
            </w:r>
            <w:r w:rsidRPr="00A72C60">
              <w:rPr>
                <w:rFonts w:ascii="Univers Next Arabic" w:hAnsi="Univers Next Arabic" w:cs="Univers Next Arabic" w:hint="cs"/>
                <w:sz w:val="22"/>
                <w:szCs w:val="22"/>
                <w:rtl/>
              </w:rPr>
              <w:t>مها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سيط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ومياً</w:t>
            </w:r>
            <w:r w:rsidRPr="00A72C60">
              <w:rPr>
                <w:rFonts w:ascii="Univers Next Arabic" w:hAnsi="Univers Next Arabic" w:cs="Univers Next Arabic"/>
                <w:sz w:val="22"/>
                <w:szCs w:val="22"/>
              </w:rPr>
              <w:t>:</w:t>
            </w:r>
          </w:p>
          <w:p w14:paraId="743A2CB2" w14:textId="77777777" w:rsidR="00A72C60" w:rsidRPr="00A72C60" w:rsidRDefault="00A72C60" w:rsidP="00A72C60">
            <w:pPr>
              <w:bidi/>
              <w:rPr>
                <w:rFonts w:ascii="Univers Next Arabic" w:hAnsi="Univers Next Arabic" w:cs="Univers Next Arabic"/>
                <w:sz w:val="22"/>
                <w:szCs w:val="22"/>
                <w:rtl/>
              </w:rPr>
            </w:pPr>
          </w:p>
          <w:p w14:paraId="76D1A51E" w14:textId="77777777" w:rsidR="00A72C60" w:rsidRPr="00A72C60" w:rsidRDefault="00A72C60" w:rsidP="00A72C60">
            <w:pPr>
              <w:bidi/>
              <w:rPr>
                <w:rFonts w:ascii="Univers Next Arabic" w:hAnsi="Univers Next Arabic" w:cs="Univers Next Arabic"/>
                <w:sz w:val="22"/>
                <w:szCs w:val="22"/>
                <w:rtl/>
              </w:rPr>
            </w:pPr>
            <w:r w:rsidRPr="00A72C60">
              <w:rPr>
                <w:rFonts w:ascii="Univers Next Arabic" w:hAnsi="Univers Next Arabic" w:cs="Univers Next Arabic" w:hint="cs"/>
                <w:sz w:val="22"/>
                <w:szCs w:val="22"/>
                <w:rtl/>
              </w:rPr>
              <w:t>ساع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قني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عل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علوم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احد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كيفي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م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روبوت</w:t>
            </w:r>
            <w:r w:rsidRPr="00A72C60">
              <w:rPr>
                <w:rFonts w:ascii="Univers Next Arabic" w:hAnsi="Univers Next Arabic" w:cs="Univers Next Arabic"/>
                <w:sz w:val="22"/>
                <w:szCs w:val="22"/>
              </w:rPr>
              <w:t>.</w:t>
            </w:r>
          </w:p>
          <w:p w14:paraId="63B864DC" w14:textId="77777777" w:rsidR="00A72C60" w:rsidRPr="00A72C60" w:rsidRDefault="00A72C60" w:rsidP="00A72C60">
            <w:pPr>
              <w:bidi/>
              <w:rPr>
                <w:rFonts w:ascii="Univers Next Arabic" w:hAnsi="Univers Next Arabic" w:cs="Univers Next Arabic"/>
                <w:sz w:val="22"/>
                <w:szCs w:val="22"/>
                <w:rtl/>
              </w:rPr>
            </w:pPr>
          </w:p>
          <w:p w14:paraId="34023A98" w14:textId="77777777" w:rsidR="00A72C60" w:rsidRPr="00A72C60" w:rsidRDefault="00A72C60" w:rsidP="00A72C60">
            <w:pPr>
              <w:bidi/>
              <w:rPr>
                <w:rFonts w:ascii="Univers Next Arabic" w:hAnsi="Univers Next Arabic" w:cs="Univers Next Arabic"/>
                <w:sz w:val="22"/>
                <w:szCs w:val="22"/>
                <w:rtl/>
              </w:rPr>
            </w:pPr>
            <w:r w:rsidRPr="00A72C60">
              <w:rPr>
                <w:rFonts w:ascii="Univers Next Arabic" w:hAnsi="Univers Next Arabic" w:cs="Univers Next Arabic" w:hint="cs"/>
                <w:sz w:val="22"/>
                <w:szCs w:val="22"/>
                <w:rtl/>
              </w:rPr>
              <w:t>ساع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إبداع</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ك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كر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جديد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جذب</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زبائ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لمتجر</w:t>
            </w:r>
            <w:r w:rsidRPr="00A72C60">
              <w:rPr>
                <w:rFonts w:ascii="Univers Next Arabic" w:hAnsi="Univers Next Arabic" w:cs="Univers Next Arabic"/>
                <w:sz w:val="22"/>
                <w:szCs w:val="22"/>
              </w:rPr>
              <w:t>.</w:t>
            </w:r>
          </w:p>
          <w:p w14:paraId="548E978F" w14:textId="77777777" w:rsidR="00A72C60" w:rsidRPr="00A72C60" w:rsidRDefault="00A72C60" w:rsidP="00A72C60">
            <w:pPr>
              <w:bidi/>
              <w:rPr>
                <w:rFonts w:ascii="Univers Next Arabic" w:hAnsi="Univers Next Arabic" w:cs="Univers Next Arabic"/>
                <w:sz w:val="22"/>
                <w:szCs w:val="22"/>
                <w:rtl/>
              </w:rPr>
            </w:pPr>
          </w:p>
          <w:p w14:paraId="7D592795" w14:textId="77777777" w:rsidR="00A72C60" w:rsidRPr="00A72C60" w:rsidRDefault="00A72C60" w:rsidP="00A72C60">
            <w:pPr>
              <w:bidi/>
              <w:rPr>
                <w:rFonts w:ascii="Univers Next Arabic" w:hAnsi="Univers Next Arabic" w:cs="Univers Next Arabic"/>
                <w:sz w:val="22"/>
                <w:szCs w:val="22"/>
                <w:rtl/>
              </w:rPr>
            </w:pPr>
            <w:r w:rsidRPr="00A72C60">
              <w:rPr>
                <w:rFonts w:ascii="Univers Next Arabic" w:hAnsi="Univers Next Arabic" w:cs="Univers Next Arabic" w:hint="cs"/>
                <w:sz w:val="22"/>
                <w:szCs w:val="22"/>
                <w:rtl/>
              </w:rPr>
              <w:t>ساع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هدوء</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ماري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نفس</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سيط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تقلي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توت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القلق</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مستقبل</w:t>
            </w:r>
            <w:r w:rsidRPr="00A72C60">
              <w:rPr>
                <w:rFonts w:ascii="Univers Next Arabic" w:hAnsi="Univers Next Arabic" w:cs="Univers Next Arabic"/>
                <w:sz w:val="22"/>
                <w:szCs w:val="22"/>
              </w:rPr>
              <w:t>.</w:t>
            </w:r>
          </w:p>
          <w:p w14:paraId="605068C7" w14:textId="77777777" w:rsidR="00A72C60" w:rsidRPr="00A72C60" w:rsidRDefault="00A72C60" w:rsidP="00A72C60">
            <w:pPr>
              <w:bidi/>
              <w:rPr>
                <w:rFonts w:ascii="Univers Next Arabic" w:hAnsi="Univers Next Arabic" w:cs="Univers Next Arabic"/>
                <w:sz w:val="22"/>
                <w:szCs w:val="22"/>
                <w:rtl/>
              </w:rPr>
            </w:pPr>
          </w:p>
          <w:p w14:paraId="07D078A2" w14:textId="77777777" w:rsidR="00A72C60" w:rsidRDefault="00A72C60" w:rsidP="00A72C60">
            <w:pPr>
              <w:bidi/>
              <w:rPr>
                <w:rFonts w:ascii="Univers Next Arabic" w:hAnsi="Univers Next Arabic" w:cs="Univers Next Arabic"/>
                <w:sz w:val="22"/>
                <w:szCs w:val="22"/>
                <w:rtl/>
              </w:rPr>
            </w:pPr>
            <w:r w:rsidRPr="00A72C60">
              <w:rPr>
                <w:rFonts w:ascii="Univers Next Arabic" w:hAnsi="Univers Next Arabic" w:cs="Univers Next Arabic" w:hint="cs"/>
                <w:sz w:val="22"/>
                <w:szCs w:val="22"/>
                <w:rtl/>
              </w:rPr>
              <w:t>التخطيط</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لجلس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حواري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دعو</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خبير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تحدث</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عن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ف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إذاع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مدرسي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أ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تعب</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جسم</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يأتي</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م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تفكي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زائد،</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وأن</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حل</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هو</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تدريب</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مستم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على</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تكنولوجيا</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الجديدة</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حتى</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نشعر</w:t>
            </w:r>
            <w:r w:rsidRPr="00A72C60">
              <w:rPr>
                <w:rFonts w:ascii="Univers Next Arabic" w:hAnsi="Univers Next Arabic" w:cs="Univers Next Arabic"/>
                <w:sz w:val="22"/>
                <w:szCs w:val="22"/>
                <w:rtl/>
              </w:rPr>
              <w:t xml:space="preserve"> </w:t>
            </w:r>
            <w:r w:rsidRPr="00A72C60">
              <w:rPr>
                <w:rFonts w:ascii="Univers Next Arabic" w:hAnsi="Univers Next Arabic" w:cs="Univers Next Arabic" w:hint="cs"/>
                <w:sz w:val="22"/>
                <w:szCs w:val="22"/>
                <w:rtl/>
              </w:rPr>
              <w:t>بالأمان</w:t>
            </w:r>
            <w:r w:rsidRPr="00A72C60">
              <w:rPr>
                <w:rFonts w:ascii="Univers Next Arabic" w:hAnsi="Univers Next Arabic" w:cs="Univers Next Arabic"/>
                <w:sz w:val="22"/>
                <w:szCs w:val="22"/>
                <w:rtl/>
              </w:rPr>
              <w:t>.</w:t>
            </w:r>
          </w:p>
          <w:p w14:paraId="061BA703" w14:textId="77777777" w:rsidR="00A72C60" w:rsidRDefault="00A72C60" w:rsidP="00A72C60">
            <w:pPr>
              <w:bidi/>
              <w:rPr>
                <w:rFonts w:ascii="Univers Next Arabic" w:hAnsi="Univers Next Arabic" w:cs="Univers Next Arabic"/>
                <w:sz w:val="22"/>
                <w:szCs w:val="22"/>
                <w:rtl/>
              </w:rPr>
            </w:pPr>
          </w:p>
          <w:p w14:paraId="747DD6E9" w14:textId="77777777" w:rsidR="00A72C60" w:rsidRPr="00A72C60" w:rsidRDefault="00A72C60" w:rsidP="00A72C60">
            <w:pPr>
              <w:bidi/>
              <w:rPr>
                <w:rFonts w:ascii="Univers Next Arabic" w:hAnsi="Univers Next Arabic" w:cs="Univers Next Arabic"/>
                <w:b/>
                <w:bCs/>
                <w:sz w:val="22"/>
                <w:szCs w:val="22"/>
                <w:lang w:val="en-US"/>
              </w:rPr>
            </w:pPr>
            <w:r w:rsidRPr="00A72C60">
              <w:rPr>
                <w:rFonts w:ascii="Univers Next Arabic" w:hAnsi="Univers Next Arabic" w:cs="Univers Next Arabic"/>
                <w:b/>
                <w:bCs/>
                <w:sz w:val="22"/>
                <w:szCs w:val="22"/>
                <w:rtl/>
              </w:rPr>
              <w:t>المخرجات</w:t>
            </w:r>
            <w:r w:rsidRPr="00A72C60">
              <w:rPr>
                <w:rFonts w:ascii="Univers Next Arabic" w:hAnsi="Univers Next Arabic" w:cs="Univers Next Arabic"/>
                <w:b/>
                <w:bCs/>
                <w:sz w:val="22"/>
                <w:szCs w:val="22"/>
                <w:lang w:val="en-US"/>
              </w:rPr>
              <w:t>:</w:t>
            </w:r>
          </w:p>
          <w:p w14:paraId="1AAAAE18" w14:textId="77777777" w:rsidR="00A72C60" w:rsidRPr="00A72C60" w:rsidRDefault="00A72C60" w:rsidP="00A72C60">
            <w:pPr>
              <w:bidi/>
              <w:rPr>
                <w:rFonts w:ascii="Univers Next Arabic" w:hAnsi="Univers Next Arabic" w:cs="Univers Next Arabic"/>
                <w:sz w:val="22"/>
                <w:szCs w:val="22"/>
                <w:lang w:val="en-US"/>
              </w:rPr>
            </w:pPr>
            <w:r w:rsidRPr="00A72C60">
              <w:rPr>
                <w:rFonts w:ascii="Univers Next Arabic" w:hAnsi="Univers Next Arabic" w:cs="Univers Next Arabic"/>
                <w:b/>
                <w:bCs/>
                <w:sz w:val="22"/>
                <w:szCs w:val="22"/>
                <w:rtl/>
              </w:rPr>
              <w:t>كُتيّب إرشادي صغير من إعدادنا بعنوان: «مستقبلنا المهني بعيون جديدة</w:t>
            </w:r>
            <w:r w:rsidRPr="00A72C60">
              <w:rPr>
                <w:rFonts w:ascii="Univers Next Arabic" w:hAnsi="Univers Next Arabic" w:cs="Univers Next Arabic"/>
                <w:b/>
                <w:bCs/>
                <w:sz w:val="22"/>
                <w:szCs w:val="22"/>
                <w:lang w:val="en-US"/>
              </w:rPr>
              <w:t>»</w:t>
            </w:r>
            <w:r w:rsidRPr="00A72C60">
              <w:rPr>
                <w:rFonts w:ascii="Univers Next Arabic" w:hAnsi="Univers Next Arabic" w:cs="Univers Next Arabic"/>
                <w:sz w:val="22"/>
                <w:szCs w:val="22"/>
                <w:lang w:val="en-US"/>
              </w:rPr>
              <w:t xml:space="preserve"> </w:t>
            </w:r>
            <w:r w:rsidRPr="00A72C60">
              <w:rPr>
                <w:rFonts w:ascii="Univers Next Arabic" w:hAnsi="Univers Next Arabic" w:cs="Univers Next Arabic"/>
                <w:sz w:val="22"/>
                <w:szCs w:val="22"/>
                <w:rtl/>
              </w:rPr>
              <w:t>يحتوي على رسومات سهلة تشرح كيف يعمل الموظف بجانب الروبوت في المتجر، مع نصائح بسيطة للحفاظ على صحة الجسم والنجاح في العمل</w:t>
            </w:r>
            <w:r w:rsidRPr="00A72C60">
              <w:rPr>
                <w:rFonts w:ascii="Univers Next Arabic" w:hAnsi="Univers Next Arabic" w:cs="Univers Next Arabic"/>
                <w:sz w:val="22"/>
                <w:szCs w:val="22"/>
                <w:lang w:val="en-US"/>
              </w:rPr>
              <w:t>.</w:t>
            </w:r>
          </w:p>
          <w:p w14:paraId="332F4699" w14:textId="77777777" w:rsidR="00A72C60" w:rsidRPr="00A72C60" w:rsidRDefault="00A72C60" w:rsidP="00A72C60">
            <w:pPr>
              <w:bidi/>
              <w:rPr>
                <w:rFonts w:ascii="Univers Next Arabic" w:hAnsi="Univers Next Arabic" w:cs="Univers Next Arabic"/>
                <w:sz w:val="22"/>
                <w:szCs w:val="22"/>
                <w:rtl/>
                <w:lang w:val="en-US"/>
              </w:rPr>
            </w:pPr>
          </w:p>
          <w:p w14:paraId="5F23C725" w14:textId="426DE654" w:rsidR="00A72C60" w:rsidRPr="00900316" w:rsidRDefault="00A72C60" w:rsidP="00A72C60">
            <w:pPr>
              <w:bidi/>
              <w:rPr>
                <w:rFonts w:ascii="Univers Next Arabic" w:hAnsi="Univers Next Arabic" w:cs="Univers Next Arabic"/>
                <w:sz w:val="22"/>
                <w:szCs w:val="22"/>
                <w:rtl/>
              </w:rPr>
            </w:pPr>
          </w:p>
        </w:tc>
        <w:tc>
          <w:tcPr>
            <w:tcW w:w="4104" w:type="dxa"/>
          </w:tcPr>
          <w:p w14:paraId="7A9BCCAD" w14:textId="77777777" w:rsidR="00A72C60" w:rsidRPr="00900316" w:rsidRDefault="00A72C60" w:rsidP="00A72C60">
            <w:pPr>
              <w:bidi/>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A72C60" w:rsidRPr="00900316" w:rsidRDefault="00A72C60" w:rsidP="00A72C60">
            <w:pPr>
              <w:bidi/>
              <w:rPr>
                <w:rFonts w:ascii="Univers Next Arabic" w:hAnsi="Univers Next Arabic" w:cs="Univers Next Arabic"/>
                <w:sz w:val="22"/>
                <w:szCs w:val="22"/>
              </w:rPr>
            </w:pPr>
          </w:p>
        </w:tc>
      </w:tr>
      <w:tr w:rsidR="00A72C60" w:rsidRPr="00900316" w14:paraId="4EF1E94D" w14:textId="77777777" w:rsidTr="00145704">
        <w:tc>
          <w:tcPr>
            <w:tcW w:w="4451" w:type="dxa"/>
          </w:tcPr>
          <w:p w14:paraId="6A4589B9" w14:textId="77777777" w:rsidR="00A72C60" w:rsidRPr="00900316" w:rsidRDefault="00A72C60" w:rsidP="00A72C60">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A72C60" w:rsidRPr="00612087" w:rsidRDefault="00A72C60" w:rsidP="00A72C60">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A72C60" w:rsidRPr="00900316" w:rsidRDefault="00A72C60" w:rsidP="00A72C60">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A72C60" w:rsidRPr="00900316" w:rsidRDefault="00A72C60" w:rsidP="00A72C60">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lastRenderedPageBreak/>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A72C60" w:rsidRPr="00900316" w:rsidRDefault="00A72C60" w:rsidP="00A72C60">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A72C60" w:rsidRPr="00900316" w:rsidRDefault="00A72C60" w:rsidP="00A72C60">
            <w:pPr>
              <w:bidi/>
              <w:rPr>
                <w:rFonts w:ascii="Univers Next Arabic" w:hAnsi="Univers Next Arabic" w:cs="Univers Next Arabic"/>
                <w:sz w:val="22"/>
                <w:szCs w:val="22"/>
                <w:rtl/>
              </w:rPr>
            </w:pPr>
          </w:p>
        </w:tc>
        <w:tc>
          <w:tcPr>
            <w:tcW w:w="4529" w:type="dxa"/>
          </w:tcPr>
          <w:p w14:paraId="31155926" w14:textId="77777777" w:rsidR="00A72C60" w:rsidRPr="00900316" w:rsidRDefault="00A72C60" w:rsidP="00A72C60">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A72C60" w:rsidRPr="00900316" w:rsidRDefault="00A72C60" w:rsidP="00A72C60">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A72C60" w:rsidRPr="00900316" w:rsidRDefault="00A72C60" w:rsidP="00A72C60">
            <w:pPr>
              <w:bidi/>
              <w:rPr>
                <w:rFonts w:ascii="Univers Next Arabic" w:hAnsi="Univers Next Arabic" w:cs="Univers Next Arabic"/>
                <w:sz w:val="22"/>
                <w:szCs w:val="22"/>
              </w:rPr>
            </w:pPr>
          </w:p>
        </w:tc>
      </w:tr>
      <w:tr w:rsidR="00A72C60" w:rsidRPr="00900316" w14:paraId="49061960" w14:textId="77777777" w:rsidTr="00145704">
        <w:tc>
          <w:tcPr>
            <w:tcW w:w="4451" w:type="dxa"/>
          </w:tcPr>
          <w:p w14:paraId="3190122E" w14:textId="77777777" w:rsidR="00A72C60" w:rsidRPr="00900316" w:rsidRDefault="00A72C60" w:rsidP="00A72C60">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A72C60" w:rsidRPr="00900316" w:rsidRDefault="00A72C60" w:rsidP="00A72C60">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A72C60" w:rsidRPr="00900316" w:rsidRDefault="00A72C60" w:rsidP="00A72C60">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A72C60" w:rsidRPr="00900316" w:rsidRDefault="00A72C60" w:rsidP="00A72C60">
            <w:pPr>
              <w:bidi/>
              <w:rPr>
                <w:rFonts w:ascii="Univers Next Arabic" w:hAnsi="Univers Next Arabic" w:cs="Univers Next Arabic"/>
                <w:sz w:val="22"/>
                <w:szCs w:val="22"/>
              </w:rPr>
            </w:pPr>
          </w:p>
        </w:tc>
      </w:tr>
      <w:tr w:rsidR="00A72C60" w:rsidRPr="00900316" w14:paraId="2A04A5BB" w14:textId="77777777" w:rsidTr="00145704">
        <w:tc>
          <w:tcPr>
            <w:tcW w:w="4451" w:type="dxa"/>
          </w:tcPr>
          <w:p w14:paraId="3D385C55" w14:textId="463F461A" w:rsidR="00A72C60" w:rsidRPr="00AC4F19" w:rsidRDefault="00A72C60" w:rsidP="00A72C60">
            <w:pPr>
              <w:pStyle w:val="ListParagraph"/>
              <w:numPr>
                <w:ilvl w:val="1"/>
                <w:numId w:val="9"/>
              </w:numPr>
              <w:bidi/>
              <w:rPr>
                <w:rFonts w:ascii="Univers Next Arabic" w:hAnsi="Univers Next Arabic" w:cs="Univers Next Arabic"/>
                <w:sz w:val="22"/>
                <w:szCs w:val="22"/>
                <w:rtl/>
              </w:rPr>
            </w:pPr>
            <w:r>
              <w:rPr>
                <w:rFonts w:ascii="Univers Next Arabic" w:hAnsi="Univers Next Arabic" w:cs="Univers Next Arabic" w:hint="cs"/>
                <w:sz w:val="22"/>
                <w:szCs w:val="22"/>
                <w:rtl/>
              </w:rPr>
              <w:t>5.</w:t>
            </w:r>
            <w:r w:rsidRPr="00817112">
              <w:rPr>
                <w:rFonts w:ascii="Univers Next Arabic" w:hAnsi="Univers Next Arabic" w:cs="Univers Next Arabic"/>
                <w:sz w:val="22"/>
                <w:szCs w:val="22"/>
              </w:rPr>
              <w:t xml:space="preserve"> </w:t>
            </w:r>
            <w:r w:rsidRPr="00817112">
              <w:rPr>
                <w:rFonts w:ascii="Univers Next Arabic" w:hAnsi="Univers Next Arabic" w:cs="Univers Next Arabic"/>
                <w:sz w:val="22"/>
                <w:szCs w:val="22"/>
                <w:rtl/>
              </w:rPr>
              <w:t>كتابة وصف نهائي للنموذج بعد تطويره</w:t>
            </w:r>
            <w:r w:rsidRPr="00817112">
              <w:rPr>
                <w:rFonts w:ascii="Univers Next Arabic" w:hAnsi="Univers Next Arabic" w:cs="Univers Next Arabic"/>
                <w:sz w:val="22"/>
                <w:szCs w:val="22"/>
              </w:rPr>
              <w:br/>
            </w:r>
            <w:r w:rsidRPr="00817112">
              <w:rPr>
                <w:rFonts w:ascii="Univers Next Arabic" w:hAnsi="Univers Next Arabic" w:cs="Univers Next Arabic"/>
                <w:sz w:val="22"/>
                <w:szCs w:val="22"/>
                <w:rtl/>
              </w:rPr>
              <w:t>يوجّه المعلّم الطلبة لصياغة فقرة قصيرة توضّح</w:t>
            </w:r>
            <w:r w:rsidRPr="00817112">
              <w:rPr>
                <w:rFonts w:ascii="Univers Next Arabic" w:hAnsi="Univers Next Arabic" w:cs="Univers Next Arabic"/>
                <w:sz w:val="22"/>
                <w:szCs w:val="22"/>
              </w:rPr>
              <w:t xml:space="preserve">: </w:t>
            </w:r>
            <w:r w:rsidR="00C0220C" w:rsidRPr="00C0220C">
              <w:rPr>
                <w:rFonts w:ascii="Univers Next Arabic" w:hAnsi="Univers Next Arabic" w:cs="Univers Next Arabic" w:hint="cs"/>
                <w:i/>
                <w:iCs/>
                <w:sz w:val="22"/>
                <w:szCs w:val="22"/>
                <w:rtl/>
              </w:rPr>
              <w:t>كيف</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يتحول</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القلق</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من</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الذكاء</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الاصطناعي</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وفقدان</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الوظيفة</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إلى</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آلام</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جسدية</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ملموسة،</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مثل</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الصداع</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المستمر</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وتشنج</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عضلات</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الرقبة</w:t>
            </w:r>
            <w:r w:rsidR="00C0220C" w:rsidRPr="00C0220C">
              <w:rPr>
                <w:rFonts w:ascii="Univers Next Arabic" w:hAnsi="Univers Next Arabic" w:cs="Univers Next Arabic"/>
                <w:i/>
                <w:iCs/>
                <w:sz w:val="22"/>
                <w:szCs w:val="22"/>
                <w:rtl/>
              </w:rPr>
              <w:t xml:space="preserve"> </w:t>
            </w:r>
            <w:r w:rsidR="00C0220C" w:rsidRPr="00C0220C">
              <w:rPr>
                <w:rFonts w:ascii="Univers Next Arabic" w:hAnsi="Univers Next Arabic" w:cs="Univers Next Arabic" w:hint="cs"/>
                <w:i/>
                <w:iCs/>
                <w:sz w:val="22"/>
                <w:szCs w:val="22"/>
                <w:rtl/>
              </w:rPr>
              <w:t>والكتفين</w:t>
            </w:r>
            <w:r w:rsidR="00C0220C">
              <w:rPr>
                <w:rFonts w:ascii="Univers Next Arabic" w:hAnsi="Univers Next Arabic" w:cs="Univers Next Arabic" w:hint="cs"/>
                <w:i/>
                <w:iCs/>
                <w:sz w:val="22"/>
                <w:szCs w:val="22"/>
                <w:rtl/>
              </w:rPr>
              <w:t xml:space="preserve"> </w:t>
            </w:r>
            <w:r w:rsidR="00C0220C" w:rsidRPr="00C0220C">
              <w:rPr>
                <w:rFonts w:ascii="Univers Next Arabic" w:hAnsi="Univers Next Arabic" w:cs="Univers Next Arabic"/>
                <w:i/>
                <w:iCs/>
                <w:sz w:val="22"/>
                <w:szCs w:val="22"/>
                <w:rtl/>
              </w:rPr>
              <w:t>.</w:t>
            </w:r>
            <w:r w:rsidRPr="00817112">
              <w:rPr>
                <w:rFonts w:ascii="Univers Next Arabic" w:hAnsi="Univers Next Arabic" w:cs="Univers Next Arabic" w:hint="cs"/>
                <w:i/>
                <w:iCs/>
                <w:sz w:val="22"/>
                <w:szCs w:val="22"/>
                <w:rtl/>
              </w:rPr>
              <w:t>يُشجّع</w:t>
            </w:r>
            <w:r w:rsidRPr="00817112">
              <w:rPr>
                <w:rFonts w:ascii="Univers Next Arabic" w:hAnsi="Univers Next Arabic" w:cs="Univers Next Arabic"/>
                <w:i/>
                <w:iCs/>
                <w:sz w:val="22"/>
                <w:szCs w:val="22"/>
                <w:rtl/>
              </w:rPr>
              <w:t xml:space="preserve"> </w:t>
            </w:r>
            <w:r w:rsidRPr="00817112">
              <w:rPr>
                <w:rFonts w:ascii="Univers Next Arabic" w:hAnsi="Univers Next Arabic" w:cs="Univers Next Arabic" w:hint="cs"/>
                <w:i/>
                <w:iCs/>
                <w:sz w:val="22"/>
                <w:szCs w:val="22"/>
                <w:rtl/>
              </w:rPr>
              <w:t>استخدام</w:t>
            </w:r>
            <w:r w:rsidRPr="00817112">
              <w:rPr>
                <w:rFonts w:ascii="Univers Next Arabic" w:hAnsi="Univers Next Arabic" w:cs="Univers Next Arabic"/>
                <w:i/>
                <w:iCs/>
                <w:sz w:val="22"/>
                <w:szCs w:val="22"/>
                <w:rtl/>
              </w:rPr>
              <w:t xml:space="preserve"> </w:t>
            </w:r>
            <w:r w:rsidRPr="00817112">
              <w:rPr>
                <w:rFonts w:ascii="Univers Next Arabic" w:hAnsi="Univers Next Arabic" w:cs="Univers Next Arabic" w:hint="cs"/>
                <w:i/>
                <w:iCs/>
                <w:sz w:val="22"/>
                <w:szCs w:val="22"/>
                <w:rtl/>
              </w:rPr>
              <w:t>لغة</w:t>
            </w:r>
            <w:r w:rsidRPr="00817112">
              <w:rPr>
                <w:rFonts w:ascii="Univers Next Arabic" w:hAnsi="Univers Next Arabic" w:cs="Univers Next Arabic"/>
                <w:i/>
                <w:iCs/>
                <w:sz w:val="22"/>
                <w:szCs w:val="22"/>
                <w:rtl/>
              </w:rPr>
              <w:t xml:space="preserve"> </w:t>
            </w:r>
            <w:r w:rsidRPr="00817112">
              <w:rPr>
                <w:rFonts w:ascii="Univers Next Arabic" w:hAnsi="Univers Next Arabic" w:cs="Univers Next Arabic" w:hint="cs"/>
                <w:i/>
                <w:iCs/>
                <w:sz w:val="22"/>
                <w:szCs w:val="22"/>
                <w:rtl/>
              </w:rPr>
              <w:t>واضحة</w:t>
            </w:r>
            <w:r w:rsidRPr="00817112">
              <w:rPr>
                <w:rFonts w:ascii="Univers Next Arabic" w:hAnsi="Univers Next Arabic" w:cs="Univers Next Arabic"/>
                <w:i/>
                <w:iCs/>
                <w:sz w:val="22"/>
                <w:szCs w:val="22"/>
                <w:rtl/>
              </w:rPr>
              <w:t xml:space="preserve"> </w:t>
            </w:r>
            <w:r w:rsidRPr="00817112">
              <w:rPr>
                <w:rFonts w:ascii="Univers Next Arabic" w:hAnsi="Univers Next Arabic" w:cs="Univers Next Arabic" w:hint="cs"/>
                <w:i/>
                <w:iCs/>
                <w:sz w:val="22"/>
                <w:szCs w:val="22"/>
                <w:rtl/>
              </w:rPr>
              <w:t>تربط</w:t>
            </w:r>
            <w:r w:rsidRPr="00817112">
              <w:rPr>
                <w:rFonts w:ascii="Univers Next Arabic" w:hAnsi="Univers Next Arabic" w:cs="Univers Next Arabic"/>
                <w:i/>
                <w:iCs/>
                <w:sz w:val="22"/>
                <w:szCs w:val="22"/>
                <w:rtl/>
              </w:rPr>
              <w:t xml:space="preserve"> </w:t>
            </w:r>
            <w:r w:rsidRPr="00817112">
              <w:rPr>
                <w:rFonts w:ascii="Univers Next Arabic" w:hAnsi="Univers Next Arabic" w:cs="Univers Next Arabic" w:hint="cs"/>
                <w:i/>
                <w:iCs/>
                <w:sz w:val="22"/>
                <w:szCs w:val="22"/>
                <w:rtl/>
              </w:rPr>
              <w:t>بين</w:t>
            </w:r>
            <w:r w:rsidRPr="00817112">
              <w:rPr>
                <w:rFonts w:ascii="Univers Next Arabic" w:hAnsi="Univers Next Arabic" w:cs="Univers Next Arabic"/>
                <w:i/>
                <w:iCs/>
                <w:sz w:val="22"/>
                <w:szCs w:val="22"/>
                <w:rtl/>
              </w:rPr>
              <w:t xml:space="preserve"> </w:t>
            </w:r>
            <w:r w:rsidRPr="00817112">
              <w:rPr>
                <w:rFonts w:ascii="Univers Next Arabic" w:hAnsi="Univers Next Arabic" w:cs="Univers Next Arabic" w:hint="cs"/>
                <w:i/>
                <w:iCs/>
                <w:sz w:val="22"/>
                <w:szCs w:val="22"/>
                <w:rtl/>
              </w:rPr>
              <w:t>المشكلة</w:t>
            </w:r>
            <w:r w:rsidRPr="00817112">
              <w:rPr>
                <w:rFonts w:ascii="Univers Next Arabic" w:hAnsi="Univers Next Arabic" w:cs="Univers Next Arabic"/>
                <w:i/>
                <w:iCs/>
                <w:sz w:val="22"/>
                <w:szCs w:val="22"/>
                <w:rtl/>
              </w:rPr>
              <w:t xml:space="preserve"> </w:t>
            </w:r>
            <w:r w:rsidRPr="00817112">
              <w:rPr>
                <w:rFonts w:ascii="Univers Next Arabic" w:hAnsi="Univers Next Arabic" w:cs="Univers Next Arabic" w:hint="cs"/>
                <w:i/>
                <w:iCs/>
                <w:sz w:val="22"/>
                <w:szCs w:val="22"/>
                <w:rtl/>
              </w:rPr>
              <w:t>والحلّ</w:t>
            </w:r>
            <w:r w:rsidRPr="00817112">
              <w:rPr>
                <w:rFonts w:ascii="Univers Next Arabic" w:hAnsi="Univers Next Arabic" w:cs="Univers Next Arabic"/>
                <w:i/>
                <w:iCs/>
                <w:sz w:val="22"/>
                <w:szCs w:val="22"/>
                <w:rtl/>
              </w:rPr>
              <w:t>.</w:t>
            </w:r>
          </w:p>
          <w:p w14:paraId="25EF0861" w14:textId="77777777" w:rsidR="00A72C60" w:rsidRPr="00817112" w:rsidRDefault="00A72C60" w:rsidP="00A72C60">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774DD63D" w:rsidR="00A72C60" w:rsidRDefault="00A72C60" w:rsidP="00A72C60">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8B5796">
              <w:rPr>
                <w:rFonts w:ascii="Univers Next Arabic" w:hAnsi="Univers Next Arabic" w:cs="Univers Next Arabic" w:hint="cs"/>
                <w:sz w:val="22"/>
                <w:szCs w:val="22"/>
                <w:rtl/>
              </w:rPr>
              <w:t>يقدّم</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علّم</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قالبً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جاهزً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يحتوي</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أسئل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وجهة</w:t>
            </w:r>
            <w:r w:rsidRPr="008B5796">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ما</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سم</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لنموذج؟</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ما</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فكرته</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في</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لربط</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بين</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توتر</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لتغيير</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وألم</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لجسم؟</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ما</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فائدة</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جدول</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لتمارين؟</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كيف</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يخدم</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لصحة</w:t>
            </w:r>
            <w:r w:rsidRPr="00C43637">
              <w:rPr>
                <w:rFonts w:ascii="Univers Next Arabic" w:hAnsi="Univers Next Arabic" w:cs="Univers Next Arabic"/>
                <w:sz w:val="22"/>
                <w:szCs w:val="22"/>
                <w:rtl/>
              </w:rPr>
              <w:t xml:space="preserve"> </w:t>
            </w:r>
            <w:r w:rsidRPr="00C43637">
              <w:rPr>
                <w:rFonts w:ascii="Univers Next Arabic" w:hAnsi="Univers Next Arabic" w:cs="Univers Next Arabic" w:hint="cs"/>
                <w:sz w:val="22"/>
                <w:szCs w:val="22"/>
                <w:rtl/>
              </w:rPr>
              <w:t>النفسية؟</w:t>
            </w:r>
            <w:r w:rsidRPr="00C43637">
              <w:rPr>
                <w:rFonts w:ascii="Univers Next Arabic" w:hAnsi="Univers Next Arabic" w:cs="Univers Next Arabic"/>
                <w:sz w:val="22"/>
                <w:szCs w:val="22"/>
                <w:rtl/>
              </w:rPr>
              <w:t>)</w:t>
            </w:r>
            <w:r w:rsidRPr="008B5796">
              <w:rPr>
                <w:rFonts w:ascii="Univers Next Arabic" w:hAnsi="Univers Next Arabic" w:cs="Univers Next Arabic" w:hint="cs"/>
                <w:sz w:val="22"/>
                <w:szCs w:val="22"/>
                <w:rtl/>
              </w:rPr>
              <w:t>،</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يطلب</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طلب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تعبئته</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بجمل</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قصير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بمساعد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زملاء</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أو</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عجم</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صوّر</w:t>
            </w:r>
            <w:r w:rsidRPr="008B5796">
              <w:rPr>
                <w:rFonts w:ascii="Univers Next Arabic" w:hAnsi="Univers Next Arabic" w:cs="Univers Next Arabic"/>
                <w:sz w:val="22"/>
                <w:szCs w:val="22"/>
                <w:rtl/>
              </w:rPr>
              <w:t>.</w:t>
            </w:r>
          </w:p>
          <w:p w14:paraId="395F0895" w14:textId="10F9A675" w:rsidR="00A72C60" w:rsidRPr="00900316" w:rsidRDefault="00A72C60" w:rsidP="00A72C60">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A72C60" w:rsidRPr="00900316" w:rsidRDefault="00A72C60" w:rsidP="00A72C60">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lastRenderedPageBreak/>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A72C60" w:rsidRPr="00900316" w:rsidRDefault="00A72C60" w:rsidP="00A72C60">
            <w:pPr>
              <w:bidi/>
              <w:rPr>
                <w:rFonts w:ascii="Univers Next Arabic" w:hAnsi="Univers Next Arabic" w:cs="Univers Next Arabic"/>
                <w:sz w:val="22"/>
                <w:szCs w:val="22"/>
                <w:rtl/>
              </w:rPr>
            </w:pPr>
          </w:p>
        </w:tc>
        <w:tc>
          <w:tcPr>
            <w:tcW w:w="4529" w:type="dxa"/>
          </w:tcPr>
          <w:p w14:paraId="54072A68" w14:textId="7F7D4E1A" w:rsidR="00A72C60" w:rsidRPr="00900316" w:rsidRDefault="00A72C60" w:rsidP="00A72C60">
            <w:pPr>
              <w:bidi/>
              <w:rPr>
                <w:rFonts w:ascii="Univers Next Arabic" w:hAnsi="Univers Next Arabic" w:cs="Univers Next Arabic"/>
                <w:sz w:val="22"/>
                <w:szCs w:val="22"/>
                <w:rtl/>
              </w:rPr>
            </w:pPr>
            <w:r w:rsidRPr="008B5796">
              <w:rPr>
                <w:rFonts w:ascii="Univers Next Arabic" w:hAnsi="Univers Next Arabic" w:cs="Univers Next Arabic" w:hint="cs"/>
                <w:sz w:val="22"/>
                <w:szCs w:val="22"/>
                <w:rtl/>
              </w:rPr>
              <w:lastRenderedPageBreak/>
              <w:t>يكتب</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طلب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صفً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نهائيً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للنموذج</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طوّر،</w:t>
            </w:r>
            <w:r w:rsidRPr="008B5796">
              <w:rPr>
                <w:rFonts w:ascii="Univers Next Arabic" w:hAnsi="Univers Next Arabic" w:cs="Univers Next Arabic"/>
                <w:sz w:val="22"/>
                <w:szCs w:val="22"/>
                <w:rtl/>
              </w:rPr>
              <w:t xml:space="preserve"> </w:t>
            </w:r>
            <w:r w:rsidRPr="00B96BDE">
              <w:rPr>
                <w:rFonts w:ascii="Univers Next Arabic" w:hAnsi="Univers Next Arabic" w:cs="Univers Next Arabic" w:hint="cs"/>
                <w:sz w:val="22"/>
                <w:szCs w:val="22"/>
                <w:rtl/>
              </w:rPr>
              <w:t>ويُبرزون</w:t>
            </w:r>
            <w:r w:rsidRPr="00B96BDE">
              <w:rPr>
                <w:rFonts w:ascii="Univers Next Arabic" w:hAnsi="Univers Next Arabic" w:cs="Univers Next Arabic"/>
                <w:sz w:val="22"/>
                <w:szCs w:val="22"/>
                <w:rtl/>
              </w:rPr>
              <w:t xml:space="preserve"> </w:t>
            </w:r>
            <w:r w:rsidRPr="00B96BDE">
              <w:rPr>
                <w:rFonts w:ascii="Univers Next Arabic" w:hAnsi="Univers Next Arabic" w:cs="Univers Next Arabic" w:hint="cs"/>
                <w:sz w:val="22"/>
                <w:szCs w:val="22"/>
                <w:rtl/>
              </w:rPr>
              <w:t>فيه</w:t>
            </w:r>
            <w:r w:rsidRPr="00B96BDE">
              <w:rPr>
                <w:rFonts w:ascii="Univers Next Arabic" w:hAnsi="Univers Next Arabic" w:cs="Univers Next Arabic"/>
                <w:sz w:val="22"/>
                <w:szCs w:val="22"/>
                <w:rtl/>
              </w:rPr>
              <w:t xml:space="preserve"> </w:t>
            </w:r>
            <w:r w:rsidRPr="00B96BDE">
              <w:rPr>
                <w:rFonts w:ascii="Univers Next Arabic" w:hAnsi="Univers Next Arabic" w:cs="Univers Next Arabic" w:hint="cs"/>
                <w:sz w:val="22"/>
                <w:szCs w:val="22"/>
                <w:rtl/>
              </w:rPr>
              <w:t>القيمة</w:t>
            </w:r>
            <w:r w:rsidRPr="00B96BDE">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كيف</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يتحول</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قلق</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من</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ستبدال</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بشر</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بالروبوتات</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طائرات</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توصيل</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إلى</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أعراض</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جسدي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مؤلم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مما</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يعزز</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صح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نفسي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عبر</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توفير</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أدوات</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عملي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للسيطر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على</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هذا</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توتر</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يساهم</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نموذج</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في</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تقليل</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توتر</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دراسي</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المهني</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لدى</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زملاء</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من</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خلال</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نشر</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عي</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متوازن</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يؤكد</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أن</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تكنولوجيا</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سيل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للتطور</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ليست</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تهديداً،</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مما</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يخلق</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بيئ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تعليمي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مهني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مستقر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قادر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على</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تحويل</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تحديات</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تقنية</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إلى</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فرص</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للإبداع</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النمو</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البدني</w:t>
            </w:r>
            <w:r w:rsidR="003B0271" w:rsidRPr="003B0271">
              <w:rPr>
                <w:rFonts w:ascii="Univers Next Arabic" w:hAnsi="Univers Next Arabic" w:cs="Univers Next Arabic"/>
                <w:sz w:val="22"/>
                <w:szCs w:val="22"/>
                <w:rtl/>
              </w:rPr>
              <w:t xml:space="preserve"> </w:t>
            </w:r>
            <w:r w:rsidR="003B0271" w:rsidRPr="003B0271">
              <w:rPr>
                <w:rFonts w:ascii="Univers Next Arabic" w:hAnsi="Univers Next Arabic" w:cs="Univers Next Arabic" w:hint="cs"/>
                <w:sz w:val="22"/>
                <w:szCs w:val="22"/>
                <w:rtl/>
              </w:rPr>
              <w:t>والذهني</w:t>
            </w:r>
            <w:r w:rsidR="003B0271" w:rsidRPr="003B0271">
              <w:rPr>
                <w:rFonts w:ascii="Univers Next Arabic" w:hAnsi="Univers Next Arabic" w:cs="Univers Next Arabic"/>
                <w:sz w:val="22"/>
                <w:szCs w:val="22"/>
                <w:rtl/>
              </w:rPr>
              <w:t>.</w:t>
            </w:r>
          </w:p>
        </w:tc>
        <w:tc>
          <w:tcPr>
            <w:tcW w:w="4104" w:type="dxa"/>
          </w:tcPr>
          <w:p w14:paraId="31F2AD80" w14:textId="77777777" w:rsidR="00A72C60" w:rsidRPr="00900316" w:rsidRDefault="00A72C60" w:rsidP="00A72C60">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A72C60" w:rsidRPr="00900316" w:rsidRDefault="00A72C60" w:rsidP="00A72C60">
            <w:pPr>
              <w:bidi/>
              <w:rPr>
                <w:rFonts w:ascii="Univers Next Arabic" w:hAnsi="Univers Next Arabic" w:cs="Univers Next Arabic"/>
                <w:sz w:val="22"/>
                <w:szCs w:val="22"/>
              </w:rPr>
            </w:pPr>
          </w:p>
        </w:tc>
      </w:tr>
      <w:tr w:rsidR="00A72C60" w:rsidRPr="00900316" w14:paraId="7DCAA9AD" w14:textId="77777777" w:rsidTr="00145704">
        <w:trPr>
          <w:trHeight w:val="1579"/>
        </w:trPr>
        <w:tc>
          <w:tcPr>
            <w:tcW w:w="4451" w:type="dxa"/>
          </w:tcPr>
          <w:p w14:paraId="0F56B08F" w14:textId="4A9E7249" w:rsidR="00A72C60" w:rsidRPr="00900316" w:rsidRDefault="00A72C60" w:rsidP="00A72C60">
            <w:pPr>
              <w:ind w:left="360"/>
              <w:contextualSpacing/>
              <w:jc w:val="right"/>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A72C60" w:rsidRPr="00900316" w:rsidRDefault="00A72C60" w:rsidP="00A72C60">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A72C60" w:rsidRPr="002408E8" w:rsidRDefault="00A72C60" w:rsidP="00A72C60">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A72C60" w:rsidRPr="00900316" w:rsidRDefault="00A72C60" w:rsidP="00A72C60">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A72C60" w:rsidRPr="00900316" w:rsidRDefault="00A72C60" w:rsidP="00A72C60">
            <w:pPr>
              <w:bidi/>
              <w:rPr>
                <w:rFonts w:ascii="Univers Next Arabic" w:hAnsi="Univers Next Arabic" w:cs="Univers Next Arabic"/>
                <w:sz w:val="22"/>
                <w:szCs w:val="22"/>
              </w:rPr>
            </w:pPr>
          </w:p>
        </w:tc>
      </w:tr>
      <w:tr w:rsidR="00A72C60" w:rsidRPr="00900316" w14:paraId="7ED40268" w14:textId="77777777" w:rsidTr="00145704">
        <w:tc>
          <w:tcPr>
            <w:tcW w:w="13084" w:type="dxa"/>
            <w:gridSpan w:val="3"/>
          </w:tcPr>
          <w:p w14:paraId="62DC428A" w14:textId="77777777" w:rsidR="00A72C60" w:rsidRPr="00900316" w:rsidRDefault="00A72C60" w:rsidP="00A72C60">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A72C60" w:rsidRPr="00900316" w:rsidRDefault="00A72C60" w:rsidP="00A72C60">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B27F2B6" w14:textId="77777777" w:rsidR="00A72C60" w:rsidRPr="00900316" w:rsidRDefault="00A72C60" w:rsidP="00A72C60">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A72C60" w:rsidRPr="00900316" w:rsidRDefault="00A72C60" w:rsidP="00A72C60">
            <w:pPr>
              <w:bidi/>
              <w:rPr>
                <w:rFonts w:ascii="Univers Next Arabic" w:hAnsi="Univers Next Arabic" w:cs="Univers Next Arabic"/>
                <w:sz w:val="22"/>
                <w:szCs w:val="22"/>
              </w:rPr>
            </w:pPr>
          </w:p>
          <w:p w14:paraId="1F486102" w14:textId="77777777" w:rsidR="00A72C60" w:rsidRPr="00900316" w:rsidRDefault="00A72C60" w:rsidP="00A72C60">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A72C60" w:rsidRPr="00900316" w:rsidRDefault="00A72C60" w:rsidP="00A72C60">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A72C60" w:rsidRPr="00900316" w:rsidRDefault="00A72C60" w:rsidP="00A72C60">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A72C60" w:rsidRPr="00900316" w:rsidRDefault="00A72C60" w:rsidP="00A72C60">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A72C60" w:rsidRPr="00900316" w:rsidRDefault="00A72C60" w:rsidP="00A72C60">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A72C60" w:rsidRPr="00900316" w:rsidRDefault="00A72C60" w:rsidP="00A72C60">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A72C60" w:rsidRPr="00900316" w:rsidRDefault="00A72C60" w:rsidP="00A72C60">
            <w:pPr>
              <w:bidi/>
              <w:rPr>
                <w:rFonts w:ascii="Univers Next Arabic" w:hAnsi="Univers Next Arabic" w:cs="Univers Next Arabic"/>
                <w:sz w:val="22"/>
                <w:szCs w:val="22"/>
                <w:rtl/>
              </w:rPr>
            </w:pPr>
          </w:p>
        </w:tc>
        <w:tc>
          <w:tcPr>
            <w:tcW w:w="1588" w:type="dxa"/>
          </w:tcPr>
          <w:p w14:paraId="4851A281" w14:textId="77777777" w:rsidR="00A72C60" w:rsidRPr="00900316" w:rsidRDefault="00A72C60" w:rsidP="00A72C60">
            <w:pPr>
              <w:bidi/>
              <w:rPr>
                <w:rFonts w:ascii="Univers Next Arabic" w:hAnsi="Univers Next Arabic" w:cs="Univers Next Arabic"/>
                <w:rtl/>
              </w:rPr>
            </w:pPr>
          </w:p>
        </w:tc>
      </w:tr>
      <w:tr w:rsidR="00A72C60" w:rsidRPr="00900316" w14:paraId="577ADE0C" w14:textId="77777777" w:rsidTr="00145704">
        <w:tc>
          <w:tcPr>
            <w:tcW w:w="13084" w:type="dxa"/>
            <w:gridSpan w:val="3"/>
          </w:tcPr>
          <w:p w14:paraId="266D3DEE" w14:textId="77777777" w:rsidR="00A72C60" w:rsidRPr="00900316" w:rsidRDefault="00A72C60" w:rsidP="00A72C60">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A72C60" w:rsidRPr="00900316" w:rsidRDefault="00A72C60" w:rsidP="00A72C60">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A72C60" w:rsidRPr="00900316" w:rsidRDefault="00A72C60" w:rsidP="00A72C60">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A72C60" w:rsidRPr="00900316" w:rsidRDefault="00A72C60" w:rsidP="00A72C60">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A72C60" w:rsidRPr="00900316" w:rsidRDefault="00A72C60" w:rsidP="00A72C60">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A72C60" w:rsidRPr="00900316" w:rsidRDefault="00A72C60" w:rsidP="00A72C60">
            <w:pPr>
              <w:bidi/>
              <w:rPr>
                <w:rFonts w:ascii="Univers Next Arabic" w:hAnsi="Univers Next Arabic" w:cs="Univers Next Arabic"/>
                <w:rtl/>
              </w:rPr>
            </w:pPr>
          </w:p>
          <w:p w14:paraId="3BF58235" w14:textId="77777777" w:rsidR="00A72C60" w:rsidRPr="00900316" w:rsidRDefault="00A72C60" w:rsidP="00A72C60">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A72C60" w:rsidRPr="00900316" w:rsidRDefault="00A72C60" w:rsidP="00A72C60">
            <w:pPr>
              <w:bidi/>
              <w:rPr>
                <w:rFonts w:ascii="Univers Next Arabic" w:hAnsi="Univers Next Arabic" w:cs="Univers Next Arabic"/>
                <w:rtl/>
              </w:rPr>
            </w:pPr>
          </w:p>
        </w:tc>
      </w:tr>
      <w:tr w:rsidR="00A72C60" w:rsidRPr="00900316" w14:paraId="0264A868" w14:textId="77777777" w:rsidTr="00145704">
        <w:tc>
          <w:tcPr>
            <w:tcW w:w="13084" w:type="dxa"/>
            <w:gridSpan w:val="3"/>
          </w:tcPr>
          <w:p w14:paraId="1FA56A06" w14:textId="77777777" w:rsidR="00A72C60" w:rsidRPr="00900316" w:rsidRDefault="00A72C60" w:rsidP="00A72C60">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A72C60" w:rsidRPr="00900316" w:rsidRDefault="00A72C60" w:rsidP="00A72C60">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0CB68" w14:textId="77777777" w:rsidR="00177E1A" w:rsidRDefault="00177E1A" w:rsidP="003B0EEC">
      <w:pPr>
        <w:spacing w:after="0" w:line="240" w:lineRule="auto"/>
      </w:pPr>
      <w:r>
        <w:separator/>
      </w:r>
    </w:p>
  </w:endnote>
  <w:endnote w:type="continuationSeparator" w:id="0">
    <w:p w14:paraId="4A560BB6" w14:textId="77777777" w:rsidR="00177E1A" w:rsidRDefault="00177E1A"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6C98F" w14:textId="77777777" w:rsidR="00177E1A" w:rsidRDefault="00177E1A" w:rsidP="003B0EEC">
      <w:pPr>
        <w:spacing w:after="0" w:line="240" w:lineRule="auto"/>
      </w:pPr>
      <w:r>
        <w:separator/>
      </w:r>
    </w:p>
  </w:footnote>
  <w:footnote w:type="continuationSeparator" w:id="0">
    <w:p w14:paraId="17E47C4C" w14:textId="77777777" w:rsidR="00177E1A" w:rsidRDefault="00177E1A"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D7C69"/>
    <w:rsid w:val="000E07D4"/>
    <w:rsid w:val="000E10CE"/>
    <w:rsid w:val="000E357E"/>
    <w:rsid w:val="000F1F74"/>
    <w:rsid w:val="000F302C"/>
    <w:rsid w:val="000F5DCC"/>
    <w:rsid w:val="00100194"/>
    <w:rsid w:val="00101475"/>
    <w:rsid w:val="00102DCB"/>
    <w:rsid w:val="00111621"/>
    <w:rsid w:val="00112615"/>
    <w:rsid w:val="00113A6E"/>
    <w:rsid w:val="0011667E"/>
    <w:rsid w:val="001174E3"/>
    <w:rsid w:val="00120CB1"/>
    <w:rsid w:val="0012176B"/>
    <w:rsid w:val="00124ADF"/>
    <w:rsid w:val="00127EC9"/>
    <w:rsid w:val="001345A2"/>
    <w:rsid w:val="001512B4"/>
    <w:rsid w:val="00151FCC"/>
    <w:rsid w:val="00153D54"/>
    <w:rsid w:val="001572BA"/>
    <w:rsid w:val="00160B30"/>
    <w:rsid w:val="00161881"/>
    <w:rsid w:val="00162CE8"/>
    <w:rsid w:val="001639D6"/>
    <w:rsid w:val="00163D12"/>
    <w:rsid w:val="00175A40"/>
    <w:rsid w:val="00177E1A"/>
    <w:rsid w:val="00181413"/>
    <w:rsid w:val="00184EFE"/>
    <w:rsid w:val="0018695F"/>
    <w:rsid w:val="00187601"/>
    <w:rsid w:val="00190183"/>
    <w:rsid w:val="0019517C"/>
    <w:rsid w:val="00196756"/>
    <w:rsid w:val="001A49A5"/>
    <w:rsid w:val="001A54B4"/>
    <w:rsid w:val="001B0BEC"/>
    <w:rsid w:val="001B4757"/>
    <w:rsid w:val="001B5008"/>
    <w:rsid w:val="001B6C44"/>
    <w:rsid w:val="001B7B49"/>
    <w:rsid w:val="001C27F0"/>
    <w:rsid w:val="001C416B"/>
    <w:rsid w:val="001C7353"/>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A14"/>
    <w:rsid w:val="002F5248"/>
    <w:rsid w:val="002F530B"/>
    <w:rsid w:val="00302847"/>
    <w:rsid w:val="00307D2A"/>
    <w:rsid w:val="00311033"/>
    <w:rsid w:val="00312816"/>
    <w:rsid w:val="0032044F"/>
    <w:rsid w:val="00322AA1"/>
    <w:rsid w:val="00327FD2"/>
    <w:rsid w:val="00332C96"/>
    <w:rsid w:val="00334784"/>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02BA"/>
    <w:rsid w:val="00391BAA"/>
    <w:rsid w:val="003953E1"/>
    <w:rsid w:val="003A3717"/>
    <w:rsid w:val="003A6EAC"/>
    <w:rsid w:val="003A72CD"/>
    <w:rsid w:val="003A7318"/>
    <w:rsid w:val="003B0271"/>
    <w:rsid w:val="003B0BF5"/>
    <w:rsid w:val="003B0EEC"/>
    <w:rsid w:val="003B223F"/>
    <w:rsid w:val="003B2629"/>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491"/>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263A3"/>
    <w:rsid w:val="0053186F"/>
    <w:rsid w:val="00535D32"/>
    <w:rsid w:val="00535EBC"/>
    <w:rsid w:val="0053609B"/>
    <w:rsid w:val="005535F2"/>
    <w:rsid w:val="00557B0E"/>
    <w:rsid w:val="005649F4"/>
    <w:rsid w:val="005718C5"/>
    <w:rsid w:val="0057249E"/>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3629"/>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2087"/>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0AD6"/>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74154"/>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1C4"/>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87BCD"/>
    <w:rsid w:val="00890352"/>
    <w:rsid w:val="00894278"/>
    <w:rsid w:val="008A0AED"/>
    <w:rsid w:val="008A17FA"/>
    <w:rsid w:val="008A40C0"/>
    <w:rsid w:val="008A6937"/>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8536F"/>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2C60"/>
    <w:rsid w:val="00A75502"/>
    <w:rsid w:val="00A75799"/>
    <w:rsid w:val="00A84BC4"/>
    <w:rsid w:val="00A86BDD"/>
    <w:rsid w:val="00AA4621"/>
    <w:rsid w:val="00AA5C2E"/>
    <w:rsid w:val="00AA7974"/>
    <w:rsid w:val="00AC2C66"/>
    <w:rsid w:val="00AC39D5"/>
    <w:rsid w:val="00AC4F19"/>
    <w:rsid w:val="00AC797C"/>
    <w:rsid w:val="00AD0B64"/>
    <w:rsid w:val="00AD18AE"/>
    <w:rsid w:val="00AD3BA4"/>
    <w:rsid w:val="00AE0F18"/>
    <w:rsid w:val="00AE44BD"/>
    <w:rsid w:val="00AF59E4"/>
    <w:rsid w:val="00B0164C"/>
    <w:rsid w:val="00B1469D"/>
    <w:rsid w:val="00B1764D"/>
    <w:rsid w:val="00B23728"/>
    <w:rsid w:val="00B44864"/>
    <w:rsid w:val="00B46CCF"/>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6BDE"/>
    <w:rsid w:val="00B97323"/>
    <w:rsid w:val="00B975F8"/>
    <w:rsid w:val="00BA1C0E"/>
    <w:rsid w:val="00BA52EC"/>
    <w:rsid w:val="00BB5DE4"/>
    <w:rsid w:val="00BB6574"/>
    <w:rsid w:val="00BC06BB"/>
    <w:rsid w:val="00BC07F5"/>
    <w:rsid w:val="00BC659B"/>
    <w:rsid w:val="00BE48C1"/>
    <w:rsid w:val="00BE6119"/>
    <w:rsid w:val="00BE6DB6"/>
    <w:rsid w:val="00BF32A3"/>
    <w:rsid w:val="00BF331C"/>
    <w:rsid w:val="00C00DE3"/>
    <w:rsid w:val="00C020A5"/>
    <w:rsid w:val="00C0220C"/>
    <w:rsid w:val="00C05CD0"/>
    <w:rsid w:val="00C05EDA"/>
    <w:rsid w:val="00C31E3D"/>
    <w:rsid w:val="00C41B36"/>
    <w:rsid w:val="00C43637"/>
    <w:rsid w:val="00C520C4"/>
    <w:rsid w:val="00C6530F"/>
    <w:rsid w:val="00C67A51"/>
    <w:rsid w:val="00C70FD8"/>
    <w:rsid w:val="00C71803"/>
    <w:rsid w:val="00C7304B"/>
    <w:rsid w:val="00C74885"/>
    <w:rsid w:val="00C76224"/>
    <w:rsid w:val="00C769FE"/>
    <w:rsid w:val="00C833C4"/>
    <w:rsid w:val="00C83E08"/>
    <w:rsid w:val="00C92554"/>
    <w:rsid w:val="00C92747"/>
    <w:rsid w:val="00C92AEB"/>
    <w:rsid w:val="00C92B01"/>
    <w:rsid w:val="00C9518F"/>
    <w:rsid w:val="00CA3F45"/>
    <w:rsid w:val="00CA56A6"/>
    <w:rsid w:val="00CA7C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307C8"/>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01FF"/>
    <w:rsid w:val="00F31E74"/>
    <w:rsid w:val="00F32370"/>
    <w:rsid w:val="00F34EB7"/>
    <w:rsid w:val="00F4010E"/>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27BB"/>
    <w:rsid w:val="00FE3155"/>
    <w:rsid w:val="00FE463B"/>
    <w:rsid w:val="00FE5C4D"/>
    <w:rsid w:val="00FF200F"/>
    <w:rsid w:val="00FF4B40"/>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660</Words>
  <Characters>9467</Characters>
  <Application>Microsoft Office Word</Application>
  <DocSecurity>0</DocSecurity>
  <Lines>78</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6</cp:revision>
  <dcterms:created xsi:type="dcterms:W3CDTF">2026-01-20T03:50:00Z</dcterms:created>
  <dcterms:modified xsi:type="dcterms:W3CDTF">2026-01-2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